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3E79ED" w14:textId="3E493928" w:rsidR="00B748A9" w:rsidRDefault="00BE7EFD" w:rsidP="005F782E">
      <w:pPr>
        <w:pStyle w:val="Heading1"/>
        <w:pBdr>
          <w:top w:val="nil"/>
          <w:left w:val="nil"/>
          <w:bottom w:val="nil"/>
          <w:right w:val="nil"/>
          <w:between w:val="nil"/>
        </w:pBdr>
        <w:spacing w:before="0"/>
      </w:pPr>
      <w:bookmarkStart w:id="0" w:name="_GoBack"/>
      <w:bookmarkEnd w:id="0"/>
      <w:r>
        <w:t xml:space="preserve">Lab </w:t>
      </w:r>
      <w:r w:rsidR="004C0264">
        <w:t>3</w:t>
      </w:r>
      <w:r w:rsidR="00207726">
        <w:t>: Black Box Test Plan</w:t>
      </w:r>
    </w:p>
    <w:p w14:paraId="46D834E4" w14:textId="20076E8C" w:rsidR="00B748A9" w:rsidRDefault="00D93BFD">
      <w:pPr>
        <w:pBdr>
          <w:top w:val="nil"/>
          <w:left w:val="nil"/>
          <w:bottom w:val="nil"/>
          <w:right w:val="nil"/>
          <w:between w:val="nil"/>
        </w:pBd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306433F" wp14:editId="451E3945">
                <wp:simplePos x="0" y="0"/>
                <wp:positionH relativeFrom="page">
                  <wp:posOffset>6553200</wp:posOffset>
                </wp:positionH>
                <wp:positionV relativeFrom="paragraph">
                  <wp:posOffset>12700</wp:posOffset>
                </wp:positionV>
                <wp:extent cx="2057400" cy="958850"/>
                <wp:effectExtent l="0" t="0" r="19050" b="17145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7400" cy="958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4EA5EC" w14:textId="77777777" w:rsidR="00A2478C" w:rsidRDefault="00A2478C" w:rsidP="00D93BFD">
                            <w:pPr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Name: Nick Garner</w:t>
                            </w:r>
                          </w:p>
                          <w:p w14:paraId="7E4026FF" w14:textId="77777777" w:rsidR="00A2478C" w:rsidRDefault="00A2478C" w:rsidP="00D93BFD">
                            <w:pPr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Unity ID: nrgarner</w:t>
                            </w:r>
                          </w:p>
                          <w:p w14:paraId="7E2503C9" w14:textId="77777777" w:rsidR="00A2478C" w:rsidRDefault="00A2478C" w:rsidP="00D93BFD">
                            <w:pPr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ID# 000803742</w:t>
                            </w:r>
                          </w:p>
                          <w:p w14:paraId="6D0F3FA9" w14:textId="77777777" w:rsidR="00A2478C" w:rsidRDefault="00A2478C" w:rsidP="00D93BFD">
                            <w:pPr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</w:rPr>
                              <w:t>CSC 216-651, Tettert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306433F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516pt;margin-top:1pt;width:162pt;height:75.5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" strokecolor="black [3213]" strokeweight="1.5pt">
                <v:textbox style="mso-fit-shape-to-text:t">
                  <w:txbxContent>
                    <w:p w14:paraId="624EA5EC" w14:textId="77777777" w:rsidR="00A2478C" w:rsidRDefault="00A2478C" w:rsidP="00D93BFD">
                      <w:pPr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Name: Nick Garner</w:t>
                      </w:r>
                    </w:p>
                    <w:p w14:paraId="7E4026FF" w14:textId="77777777" w:rsidR="00A2478C" w:rsidRDefault="00A2478C" w:rsidP="00D93BFD">
                      <w:pPr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Unity ID: nrgarner</w:t>
                      </w:r>
                    </w:p>
                    <w:p w14:paraId="7E2503C9" w14:textId="77777777" w:rsidR="00A2478C" w:rsidRDefault="00A2478C" w:rsidP="00D93BFD">
                      <w:pPr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ID# 000803742</w:t>
                      </w:r>
                    </w:p>
                    <w:p w14:paraId="6D0F3FA9" w14:textId="77777777" w:rsidR="00A2478C" w:rsidRDefault="00A2478C" w:rsidP="00D93BFD">
                      <w:pPr>
                        <w:rPr>
                          <w:b/>
                          <w:sz w:val="24"/>
                        </w:rPr>
                      </w:pPr>
                      <w:r>
                        <w:rPr>
                          <w:b/>
                          <w:sz w:val="24"/>
                        </w:rPr>
                        <w:t>CSC 216-651, Tetterton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207726">
        <w:t>To run the tests:</w:t>
      </w:r>
    </w:p>
    <w:p w14:paraId="6F71E6B7" w14:textId="44C4D769" w:rsidR="00B748A9" w:rsidRDefault="00207726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Right click on </w:t>
      </w:r>
      <w:r w:rsidR="00BE7EFD">
        <w:t>StudentDirectoryPanel</w:t>
      </w:r>
      <w:r>
        <w:t xml:space="preserve"> class in the Package Explorer.</w:t>
      </w:r>
    </w:p>
    <w:p w14:paraId="7FACFD27" w14:textId="77777777" w:rsidR="00B748A9" w:rsidRDefault="00207726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</w:pPr>
      <w:r>
        <w:t>Select Run As &gt; Java Application</w:t>
      </w:r>
    </w:p>
    <w:p w14:paraId="2A78B8FB" w14:textId="77777777" w:rsidR="00B748A9" w:rsidRDefault="00B748A9">
      <w:pPr>
        <w:pBdr>
          <w:top w:val="nil"/>
          <w:left w:val="nil"/>
          <w:bottom w:val="nil"/>
          <w:right w:val="nil"/>
          <w:between w:val="nil"/>
        </w:pBdr>
      </w:pPr>
    </w:p>
    <w:p w14:paraId="745D39BD" w14:textId="036C2413" w:rsidR="00B748A9" w:rsidRDefault="00207726">
      <w:pPr>
        <w:pBdr>
          <w:top w:val="nil"/>
          <w:left w:val="nil"/>
          <w:bottom w:val="nil"/>
          <w:right w:val="nil"/>
          <w:between w:val="nil"/>
        </w:pBdr>
      </w:pPr>
      <w:r>
        <w:t xml:space="preserve">The </w:t>
      </w:r>
      <w:r w:rsidR="00BE7EFD">
        <w:t>program will load to the main Directory GUI.</w:t>
      </w:r>
    </w:p>
    <w:p w14:paraId="377D0F95" w14:textId="77777777" w:rsidR="00B748A9" w:rsidRDefault="00B748A9">
      <w:pPr>
        <w:pBdr>
          <w:top w:val="nil"/>
          <w:left w:val="nil"/>
          <w:bottom w:val="nil"/>
          <w:right w:val="nil"/>
          <w:between w:val="nil"/>
        </w:pBdr>
      </w:pPr>
    </w:p>
    <w:p w14:paraId="53CB8DC9" w14:textId="77777777" w:rsidR="00B748A9" w:rsidRDefault="00207726">
      <w:pPr>
        <w:pBdr>
          <w:top w:val="nil"/>
          <w:left w:val="nil"/>
          <w:bottom w:val="nil"/>
          <w:right w:val="nil"/>
          <w:between w:val="nil"/>
        </w:pBdr>
      </w:pPr>
      <w:r>
        <w:t>All tests files are located in the test-files/ folder.</w:t>
      </w:r>
    </w:p>
    <w:p w14:paraId="430B3CE0" w14:textId="77777777" w:rsidR="00B748A9" w:rsidRDefault="00B748A9">
      <w:pPr>
        <w:pBdr>
          <w:top w:val="nil"/>
          <w:left w:val="nil"/>
          <w:bottom w:val="nil"/>
          <w:right w:val="nil"/>
          <w:between w:val="nil"/>
        </w:pBdr>
      </w:pPr>
    </w:p>
    <w:p w14:paraId="212B2396" w14:textId="77777777" w:rsidR="00B748A9" w:rsidRDefault="00207726">
      <w:pPr>
        <w:pBdr>
          <w:top w:val="nil"/>
          <w:left w:val="nil"/>
          <w:bottom w:val="nil"/>
          <w:right w:val="nil"/>
          <w:between w:val="nil"/>
        </w:pBdr>
      </w:pPr>
      <w:r>
        <w:t>Note that while all tests end with the statement to Close GUI, you can run Tests 2-15 on the same GUI if there are no failures.  If there are failures, you can use the preconditions to identify the dependent test cases.</w:t>
      </w:r>
    </w:p>
    <w:p w14:paraId="0F00EC8A" w14:textId="77777777" w:rsidR="00B748A9" w:rsidRDefault="00B748A9">
      <w:pPr>
        <w:pBdr>
          <w:top w:val="nil"/>
          <w:left w:val="nil"/>
          <w:bottom w:val="nil"/>
          <w:right w:val="nil"/>
          <w:between w:val="nil"/>
        </w:pBdr>
      </w:pPr>
    </w:p>
    <w:p w14:paraId="317F22B4" w14:textId="66B096A3" w:rsidR="00B748A9" w:rsidRDefault="00B748A9">
      <w:pPr>
        <w:pBdr>
          <w:top w:val="nil"/>
          <w:left w:val="nil"/>
          <w:bottom w:val="nil"/>
          <w:right w:val="nil"/>
          <w:between w:val="nil"/>
        </w:pBdr>
      </w:pPr>
    </w:p>
    <w:tbl>
      <w:tblPr>
        <w:tblStyle w:val="a"/>
        <w:tblW w:w="129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185"/>
        <w:gridCol w:w="5280"/>
        <w:gridCol w:w="3255"/>
        <w:gridCol w:w="3240"/>
      </w:tblGrid>
      <w:tr w:rsidR="00B748A9" w14:paraId="6F43FDD3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63328C" w14:textId="77777777" w:rsidR="00B748A9" w:rsidRDefault="002077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Test ID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9718EC" w14:textId="77777777" w:rsidR="00B748A9" w:rsidRDefault="002077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A3FD83" w14:textId="77777777" w:rsidR="00B748A9" w:rsidRDefault="002077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Expected Results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415419" w14:textId="77777777" w:rsidR="00B748A9" w:rsidRDefault="002077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Actual Results</w:t>
            </w:r>
          </w:p>
        </w:tc>
      </w:tr>
      <w:tr w:rsidR="00B748A9" w14:paraId="559462EF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6D7114" w14:textId="77777777" w:rsidR="00B748A9" w:rsidRDefault="002077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est 1: Invalid File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97D59E" w14:textId="77777777" w:rsidR="00B748A9" w:rsidRDefault="002077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None</w:t>
            </w:r>
          </w:p>
          <w:p w14:paraId="46EB07EF" w14:textId="77777777" w:rsidR="00B748A9" w:rsidRDefault="00B748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19C2721" w14:textId="4CCC8869" w:rsidR="00B748A9" w:rsidRDefault="002077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Run </w:t>
            </w:r>
            <w:r w:rsidR="00BE7EFD">
              <w:t>StudentDirectoryPanel</w:t>
            </w:r>
            <w:r>
              <w:t>.</w:t>
            </w:r>
          </w:p>
          <w:p w14:paraId="1E95E585" w14:textId="77777777" w:rsidR="00B748A9" w:rsidRDefault="00B748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792F28F" w14:textId="597D648A" w:rsidR="00B748A9" w:rsidRDefault="002077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urier New" w:eastAsia="Courier New" w:hAnsi="Courier New" w:cs="Courier New"/>
              </w:rPr>
            </w:pPr>
            <w:r>
              <w:t xml:space="preserve">In the </w:t>
            </w:r>
            <w:r>
              <w:rPr>
                <w:b/>
              </w:rPr>
              <w:t xml:space="preserve">Load </w:t>
            </w:r>
            <w:r w:rsidR="00BE7EFD">
              <w:rPr>
                <w:b/>
              </w:rPr>
              <w:t>Student Directory</w:t>
            </w:r>
            <w:r>
              <w:t xml:space="preserve"> FileChooser dialog select: </w:t>
            </w:r>
            <w:r>
              <w:rPr>
                <w:rFonts w:ascii="Courier New" w:eastAsia="Courier New" w:hAnsi="Courier New" w:cs="Courier New"/>
              </w:rPr>
              <w:t>test-files/invalid_</w:t>
            </w:r>
            <w:r w:rsidR="00BE7EFD">
              <w:rPr>
                <w:rFonts w:ascii="Courier New" w:eastAsia="Courier New" w:hAnsi="Courier New" w:cs="Courier New"/>
              </w:rPr>
              <w:t>student_records</w:t>
            </w:r>
            <w:r>
              <w:rPr>
                <w:rFonts w:ascii="Courier New" w:eastAsia="Courier New" w:hAnsi="Courier New" w:cs="Courier New"/>
              </w:rPr>
              <w:t>.txt</w:t>
            </w:r>
          </w:p>
          <w:p w14:paraId="5B705095" w14:textId="77777777" w:rsidR="00B748A9" w:rsidRDefault="00B748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ED04F0C" w14:textId="77777777" w:rsidR="00B748A9" w:rsidRDefault="002077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Select</w:t>
            </w:r>
          </w:p>
          <w:p w14:paraId="18758748" w14:textId="77777777" w:rsidR="00B748A9" w:rsidRDefault="00B748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6FD39BD0" w14:textId="77777777" w:rsidR="00B748A9" w:rsidRDefault="002077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</w:rPr>
            </w:pPr>
            <w:r>
              <w:rPr>
                <w:i/>
              </w:rPr>
              <w:t>Check results</w:t>
            </w:r>
          </w:p>
          <w:p w14:paraId="240D5F6B" w14:textId="77777777" w:rsidR="00B748A9" w:rsidRDefault="00B748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3012523B" w14:textId="77777777" w:rsidR="00B748A9" w:rsidRDefault="002077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lose GUI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1AB985" w14:textId="77777777" w:rsidR="00B748A9" w:rsidRDefault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tudentDirectoryPanel loads</w:t>
            </w:r>
          </w:p>
          <w:p w14:paraId="411B6C96" w14:textId="77777777" w:rsidR="00BE7EFD" w:rsidRDefault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9460955" w14:textId="77777777" w:rsidR="00BE7EFD" w:rsidRDefault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tudent Directory table is empty</w:t>
            </w:r>
          </w:p>
          <w:p w14:paraId="225CFEE6" w14:textId="77777777" w:rsidR="00BE7EFD" w:rsidRDefault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DEA0F54" w14:textId="77E520C2" w:rsidR="00BE7EFD" w:rsidRDefault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tudent Information fields are blank with labels only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48618C" w14:textId="77777777" w:rsidR="00BE7EFD" w:rsidRPr="00BE7EFD" w:rsidRDefault="00BE7EFD" w:rsidP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 w:rsidRPr="00BE7EFD">
              <w:rPr>
                <w:b/>
                <w:bCs/>
              </w:rPr>
              <w:t>StudentDirectoryPanel loads</w:t>
            </w:r>
          </w:p>
          <w:p w14:paraId="00D328C8" w14:textId="77777777" w:rsidR="00BE7EFD" w:rsidRPr="00BE7EFD" w:rsidRDefault="00BE7EFD" w:rsidP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</w:p>
          <w:p w14:paraId="3FD029F1" w14:textId="77777777" w:rsidR="00BE7EFD" w:rsidRPr="00BE7EFD" w:rsidRDefault="00BE7EFD" w:rsidP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 w:rsidRPr="00BE7EFD">
              <w:rPr>
                <w:b/>
                <w:bCs/>
              </w:rPr>
              <w:t>Student Directory table is empty</w:t>
            </w:r>
          </w:p>
          <w:p w14:paraId="2FE5DF9D" w14:textId="77777777" w:rsidR="00BE7EFD" w:rsidRPr="00BE7EFD" w:rsidRDefault="00BE7EFD" w:rsidP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</w:p>
          <w:p w14:paraId="575AE873" w14:textId="20C05FE8" w:rsidR="00E331B0" w:rsidRDefault="00BE7EFD" w:rsidP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 w:rsidRPr="00BE7EFD">
              <w:rPr>
                <w:b/>
                <w:bCs/>
              </w:rPr>
              <w:t>Student Information fields are blank with labels only</w:t>
            </w:r>
          </w:p>
        </w:tc>
      </w:tr>
      <w:tr w:rsidR="00BE7EFD" w14:paraId="2F050BAB" w14:textId="77777777" w:rsidTr="004C0264">
        <w:tc>
          <w:tcPr>
            <w:tcW w:w="1185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A45EE4" w14:textId="0E389A3C" w:rsidR="00BE7EFD" w:rsidRDefault="00BE7EFD" w:rsidP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est 2: Valid File</w:t>
            </w:r>
          </w:p>
          <w:p w14:paraId="2C81B781" w14:textId="75AC1483" w:rsidR="004C0264" w:rsidRDefault="004C0264" w:rsidP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(Modified)</w:t>
            </w:r>
          </w:p>
          <w:p w14:paraId="14D9122B" w14:textId="77777777" w:rsidR="00BE7EFD" w:rsidRDefault="00BE7EFD" w:rsidP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69ABE15" w14:textId="0F2C00E8" w:rsidR="00BE7EFD" w:rsidRDefault="00BE7EFD" w:rsidP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5280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7B09E3" w14:textId="77777777" w:rsidR="00BE7EFD" w:rsidRDefault="00BE7EFD" w:rsidP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>Preconditions: None</w:t>
            </w:r>
          </w:p>
          <w:p w14:paraId="603736A2" w14:textId="77777777" w:rsidR="00BE7EFD" w:rsidRDefault="00BE7EFD" w:rsidP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137D7A4" w14:textId="1EABD923" w:rsidR="00BE7EFD" w:rsidRDefault="00BE7EFD" w:rsidP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Run StudentDirectoryPanel.</w:t>
            </w:r>
          </w:p>
          <w:p w14:paraId="165892E9" w14:textId="77777777" w:rsidR="00BE7EFD" w:rsidRDefault="00BE7EFD" w:rsidP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F08B070" w14:textId="16A5E012" w:rsidR="00BE7EFD" w:rsidRDefault="00BE7EFD" w:rsidP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urier New" w:eastAsia="Courier New" w:hAnsi="Courier New" w:cs="Courier New"/>
              </w:rPr>
            </w:pPr>
            <w:r>
              <w:t xml:space="preserve">In the </w:t>
            </w:r>
            <w:r>
              <w:rPr>
                <w:b/>
              </w:rPr>
              <w:t>Load Student Directory</w:t>
            </w:r>
            <w:r>
              <w:t xml:space="preserve"> FileChooser dialog select: </w:t>
            </w:r>
            <w:r>
              <w:rPr>
                <w:rFonts w:ascii="Courier New" w:eastAsia="Courier New" w:hAnsi="Courier New" w:cs="Courier New"/>
              </w:rPr>
              <w:t>test-files/student_records.txt</w:t>
            </w:r>
          </w:p>
          <w:p w14:paraId="6B659093" w14:textId="77777777" w:rsidR="00BE7EFD" w:rsidRDefault="00BE7EFD" w:rsidP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2685A14" w14:textId="77777777" w:rsidR="00BE7EFD" w:rsidRDefault="00BE7EFD" w:rsidP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Select</w:t>
            </w:r>
          </w:p>
          <w:p w14:paraId="685482B6" w14:textId="77777777" w:rsidR="00BE7EFD" w:rsidRDefault="00BE7EFD" w:rsidP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0D276AF8" w14:textId="77777777" w:rsidR="00BE7EFD" w:rsidRDefault="00BE7EFD" w:rsidP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</w:rPr>
            </w:pPr>
            <w:r>
              <w:rPr>
                <w:i/>
              </w:rPr>
              <w:t>Check results</w:t>
            </w:r>
          </w:p>
          <w:p w14:paraId="3C3F6052" w14:textId="77777777" w:rsidR="00BE7EFD" w:rsidRDefault="00BE7EFD" w:rsidP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</w:rPr>
            </w:pPr>
          </w:p>
          <w:p w14:paraId="665EF46A" w14:textId="77777777" w:rsidR="00BE7EFD" w:rsidRDefault="00BE7EFD" w:rsidP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lose GUI</w:t>
            </w:r>
          </w:p>
        </w:tc>
        <w:tc>
          <w:tcPr>
            <w:tcW w:w="3255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D38369" w14:textId="3A4D9962" w:rsidR="00BE7EFD" w:rsidRDefault="00BE7EFD" w:rsidP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>StudentDirectoryPanel loads</w:t>
            </w:r>
          </w:p>
          <w:p w14:paraId="44654B7B" w14:textId="77777777" w:rsidR="00BE7EFD" w:rsidRDefault="00BE7EFD" w:rsidP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D0D7C94" w14:textId="49F41750" w:rsidR="00BE7EFD" w:rsidRDefault="00BE7EFD" w:rsidP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Student Directory contains 10 </w:t>
            </w:r>
            <w:r>
              <w:lastRenderedPageBreak/>
              <w:t>students</w:t>
            </w:r>
          </w:p>
          <w:p w14:paraId="31AC94D0" w14:textId="77777777" w:rsid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Demetrius, Austin, daustin</w:t>
            </w:r>
          </w:p>
          <w:p w14:paraId="575D3472" w14:textId="77777777" w:rsid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Lane, Berg, lberg</w:t>
            </w:r>
          </w:p>
          <w:p w14:paraId="3A5CC9C5" w14:textId="54C83B24" w:rsid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Raymond, Brennan, rbrennan</w:t>
            </w:r>
          </w:p>
          <w:p w14:paraId="089B16CC" w14:textId="77777777" w:rsid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Emerald, Frost, efrost</w:t>
            </w:r>
          </w:p>
          <w:p w14:paraId="11637FEF" w14:textId="77777777" w:rsid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Shannon, Hansen, shansen</w:t>
            </w:r>
          </w:p>
          <w:p w14:paraId="0EA2F267" w14:textId="05775CCF" w:rsid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Althea, Hicks, ahicks</w:t>
            </w:r>
          </w:p>
          <w:p w14:paraId="0971443D" w14:textId="4F301696" w:rsidR="00BE7EFD" w:rsidRDefault="00BE7EFD" w:rsidP="00BE7EFD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Zahir, King, zking</w:t>
            </w:r>
          </w:p>
          <w:p w14:paraId="02DF6AD6" w14:textId="6B65C891" w:rsidR="004C0264" w:rsidRDefault="004C0264" w:rsidP="00BE7EFD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Dylan, Nolan, dnolan</w:t>
            </w:r>
          </w:p>
          <w:p w14:paraId="59537F0C" w14:textId="79CAF171" w:rsidR="00BE7EFD" w:rsidRDefault="00BE7EFD" w:rsidP="00BE7EFD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Cassandra, Schwartz, cschwartz</w:t>
            </w:r>
          </w:p>
          <w:p w14:paraId="7812DD9B" w14:textId="52B8766D" w:rsidR="00BE7EFD" w:rsidRDefault="00BE7EFD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Griffith, Stone, gstone</w:t>
            </w:r>
            <w:r>
              <w:br/>
            </w:r>
          </w:p>
          <w:p w14:paraId="3ADEF77A" w14:textId="038A65F1" w:rsidR="00BE7EFD" w:rsidRDefault="00BE7EFD" w:rsidP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>Student Information fields are empty with only labels</w:t>
            </w:r>
          </w:p>
        </w:tc>
        <w:tc>
          <w:tcPr>
            <w:tcW w:w="3240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93638E" w14:textId="77777777" w:rsidR="00BE7EFD" w:rsidRPr="00BE7EFD" w:rsidRDefault="00BE7EFD" w:rsidP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 w:rsidRPr="00BE7EFD">
              <w:rPr>
                <w:b/>
                <w:bCs/>
              </w:rPr>
              <w:lastRenderedPageBreak/>
              <w:t>StudentDirectoryPanel loads</w:t>
            </w:r>
          </w:p>
          <w:p w14:paraId="375F0D09" w14:textId="77777777" w:rsidR="00BE7EFD" w:rsidRPr="00BE7EFD" w:rsidRDefault="00BE7EFD" w:rsidP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</w:p>
          <w:p w14:paraId="5483F2ED" w14:textId="77777777" w:rsidR="00BE7EFD" w:rsidRPr="00BE7EFD" w:rsidRDefault="00BE7EFD" w:rsidP="00BE7EF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 w:rsidRPr="00BE7EFD">
              <w:rPr>
                <w:b/>
                <w:bCs/>
              </w:rPr>
              <w:t xml:space="preserve">Student Directory contains </w:t>
            </w:r>
            <w:r w:rsidRPr="00BE7EFD">
              <w:rPr>
                <w:b/>
                <w:bCs/>
              </w:rPr>
              <w:lastRenderedPageBreak/>
              <w:t>10 students</w:t>
            </w:r>
          </w:p>
          <w:p w14:paraId="683262F1" w14:textId="77777777" w:rsidR="004C0264" w:rsidRP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4C0264">
              <w:rPr>
                <w:b/>
                <w:bCs/>
              </w:rPr>
              <w:t>Demetrius, Austin, daustin</w:t>
            </w:r>
          </w:p>
          <w:p w14:paraId="700AABB0" w14:textId="77777777" w:rsidR="004C0264" w:rsidRP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4C0264">
              <w:rPr>
                <w:b/>
                <w:bCs/>
              </w:rPr>
              <w:t>Lane, Berg, lberg</w:t>
            </w:r>
          </w:p>
          <w:p w14:paraId="64696D9B" w14:textId="77777777" w:rsidR="004C0264" w:rsidRP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4C0264">
              <w:rPr>
                <w:b/>
                <w:bCs/>
              </w:rPr>
              <w:t>Raymond, Brennan, rbrennan</w:t>
            </w:r>
          </w:p>
          <w:p w14:paraId="3B9EB816" w14:textId="77777777" w:rsidR="004C0264" w:rsidRP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4C0264">
              <w:rPr>
                <w:b/>
                <w:bCs/>
              </w:rPr>
              <w:t>Emerald, Frost, efrost</w:t>
            </w:r>
          </w:p>
          <w:p w14:paraId="53090998" w14:textId="77777777" w:rsidR="004C0264" w:rsidRP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4C0264">
              <w:rPr>
                <w:b/>
                <w:bCs/>
              </w:rPr>
              <w:t>Shannon, Hansen, shansen</w:t>
            </w:r>
          </w:p>
          <w:p w14:paraId="1CC1F1C0" w14:textId="77777777" w:rsidR="004C0264" w:rsidRP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4C0264">
              <w:rPr>
                <w:b/>
                <w:bCs/>
              </w:rPr>
              <w:t>Althea, Hicks, ahicks</w:t>
            </w:r>
          </w:p>
          <w:p w14:paraId="57640AF2" w14:textId="77777777" w:rsidR="004C0264" w:rsidRP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4C0264">
              <w:rPr>
                <w:b/>
                <w:bCs/>
              </w:rPr>
              <w:t>Zahir, King, zking</w:t>
            </w:r>
          </w:p>
          <w:p w14:paraId="3404C898" w14:textId="77777777" w:rsidR="004C0264" w:rsidRP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4C0264">
              <w:rPr>
                <w:b/>
                <w:bCs/>
              </w:rPr>
              <w:t>Dylan, Nolan, dnolan</w:t>
            </w:r>
          </w:p>
          <w:p w14:paraId="36905187" w14:textId="77777777" w:rsidR="004C0264" w:rsidRP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4C0264">
              <w:rPr>
                <w:b/>
                <w:bCs/>
              </w:rPr>
              <w:t>Cassandra, Schwartz, cschwartz</w:t>
            </w:r>
          </w:p>
          <w:p w14:paraId="5ED31A08" w14:textId="01A7994C" w:rsidR="00BE7EFD" w:rsidRP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 w:rsidRPr="004C0264">
              <w:rPr>
                <w:b/>
                <w:bCs/>
              </w:rPr>
              <w:t>Griffith, Stone, gstone</w:t>
            </w:r>
            <w:r w:rsidR="00BE7EFD" w:rsidRPr="004C0264">
              <w:rPr>
                <w:b/>
                <w:bCs/>
              </w:rPr>
              <w:br/>
            </w:r>
          </w:p>
          <w:p w14:paraId="16C8C39D" w14:textId="639A9C31" w:rsidR="00BE7EFD" w:rsidRPr="00BE7EFD" w:rsidRDefault="00BE7EFD" w:rsidP="00BE7EFD">
            <w:pPr>
              <w:pStyle w:val="ListParagraph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/>
              <w:rPr>
                <w:b/>
                <w:bCs/>
              </w:rPr>
            </w:pPr>
            <w:r w:rsidRPr="00BE7EFD">
              <w:rPr>
                <w:b/>
                <w:bCs/>
              </w:rPr>
              <w:t>Student Information fields are empty with only labels</w:t>
            </w:r>
          </w:p>
        </w:tc>
      </w:tr>
      <w:tr w:rsidR="005638AC" w14:paraId="048782D2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BD21BE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>Test 3:</w:t>
            </w:r>
          </w:p>
          <w:p w14:paraId="26407696" w14:textId="4ACAF516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Remove Empty Student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EE8B17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Test 2 has passed</w:t>
            </w:r>
          </w:p>
          <w:p w14:paraId="4C039CC3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767254C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nsure that no student in the directory is selected. If one is, restart the GUI.</w:t>
            </w:r>
          </w:p>
          <w:p w14:paraId="6C69ED68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41461B7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lick </w:t>
            </w:r>
            <w:r>
              <w:rPr>
                <w:b/>
                <w:bCs/>
              </w:rPr>
              <w:t>Remove Student</w:t>
            </w:r>
          </w:p>
          <w:p w14:paraId="1EAAF5C5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1093167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  <w:iCs/>
              </w:rPr>
            </w:pPr>
            <w:r>
              <w:rPr>
                <w:i/>
                <w:iCs/>
              </w:rPr>
              <w:t>Check results</w:t>
            </w:r>
          </w:p>
          <w:p w14:paraId="31B13B77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  <w:iCs/>
              </w:rPr>
            </w:pPr>
          </w:p>
          <w:p w14:paraId="12121616" w14:textId="5374D635" w:rsidR="005638AC" w:rsidRP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lose GUI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6094E" w14:textId="381C924F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A pop-up dialog stating “No student selected.” is displayed.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2C2371" w14:textId="2F879B28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Dialog box pops up labeled “Message” stating “</w:t>
            </w:r>
            <w:r>
              <w:rPr>
                <w:b/>
                <w:bCs/>
              </w:rPr>
              <w:t>No student selected.”</w:t>
            </w:r>
            <w:r>
              <w:rPr>
                <w:b/>
              </w:rPr>
              <w:t xml:space="preserve"> with “OK” and “X” buttons.</w:t>
            </w:r>
          </w:p>
          <w:p w14:paraId="06585E40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45FFE1D5" w14:textId="07247992" w:rsidR="005638AC" w:rsidRPr="00BE7EFD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>
              <w:rPr>
                <w:b/>
              </w:rPr>
              <w:t>Clicking “OK” closes the dialog box and makes no other changes.</w:t>
            </w:r>
          </w:p>
        </w:tc>
      </w:tr>
      <w:tr w:rsidR="005638AC" w14:paraId="63078366" w14:textId="77777777" w:rsidTr="004C0264">
        <w:tc>
          <w:tcPr>
            <w:tcW w:w="1185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52DF5D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est 4: Add Valid Student</w:t>
            </w:r>
          </w:p>
          <w:p w14:paraId="6F9D6A59" w14:textId="29C55E68" w:rsidR="004C0264" w:rsidRDefault="004C0264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(Modified)</w:t>
            </w:r>
          </w:p>
        </w:tc>
        <w:tc>
          <w:tcPr>
            <w:tcW w:w="5280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05C043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Test 2 has passed</w:t>
            </w:r>
          </w:p>
          <w:p w14:paraId="48AD7B6B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DFE742B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Fill in the following for Student Information:</w:t>
            </w:r>
          </w:p>
          <w:p w14:paraId="5671A4F9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 xml:space="preserve">First Name: </w:t>
            </w:r>
            <w:r>
              <w:t>Fred</w:t>
            </w:r>
          </w:p>
          <w:p w14:paraId="7C94E1D2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 xml:space="preserve">Last Name: </w:t>
            </w:r>
            <w:r>
              <w:t>Weasley</w:t>
            </w:r>
          </w:p>
          <w:p w14:paraId="5307D94F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 xml:space="preserve">ID: </w:t>
            </w:r>
            <w:r>
              <w:t>fweasle</w:t>
            </w:r>
          </w:p>
          <w:p w14:paraId="733F8B49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lastRenderedPageBreak/>
              <w:t xml:space="preserve">Email: </w:t>
            </w:r>
            <w:r>
              <w:t>fweasle@ncsu.edu</w:t>
            </w:r>
          </w:p>
          <w:p w14:paraId="2C0D04B7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 xml:space="preserve">Password: </w:t>
            </w:r>
            <w:r>
              <w:t>mischiefmanaged</w:t>
            </w:r>
          </w:p>
          <w:p w14:paraId="1A51E29A" w14:textId="6D524F18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 xml:space="preserve">Repeat Password: </w:t>
            </w:r>
            <w:r>
              <w:t>mischiefmanaged</w:t>
            </w:r>
          </w:p>
          <w:p w14:paraId="4E473552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 xml:space="preserve">Max Credits: </w:t>
            </w:r>
            <w:r>
              <w:t>12</w:t>
            </w:r>
          </w:p>
          <w:p w14:paraId="430374D5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A34D3BB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>
              <w:t xml:space="preserve">Click </w:t>
            </w:r>
            <w:r>
              <w:rPr>
                <w:b/>
                <w:bCs/>
              </w:rPr>
              <w:t>Add Student</w:t>
            </w:r>
          </w:p>
          <w:p w14:paraId="4E5A9DB1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AD0A6D8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i/>
                <w:iCs/>
              </w:rPr>
              <w:t>Check results</w:t>
            </w:r>
          </w:p>
          <w:p w14:paraId="0FA9FF3E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FCA4C83" w14:textId="79068E01" w:rsidR="005638AC" w:rsidRPr="00BE7EFD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lose GUI</w:t>
            </w:r>
          </w:p>
        </w:tc>
        <w:tc>
          <w:tcPr>
            <w:tcW w:w="3255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9D8394" w14:textId="6177C0CB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>Student Directory contains 11 students</w:t>
            </w:r>
          </w:p>
          <w:p w14:paraId="15B09C81" w14:textId="77777777" w:rsid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Demetrius, Austin, daustin</w:t>
            </w:r>
          </w:p>
          <w:p w14:paraId="3370B491" w14:textId="77777777" w:rsid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Lane, Berg, lberg</w:t>
            </w:r>
          </w:p>
          <w:p w14:paraId="05CBEA65" w14:textId="77777777" w:rsid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Raymond, Brennan, rbrennan</w:t>
            </w:r>
          </w:p>
          <w:p w14:paraId="7AEBDA00" w14:textId="77777777" w:rsid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lastRenderedPageBreak/>
              <w:t>Emerald, Frost, efrost</w:t>
            </w:r>
          </w:p>
          <w:p w14:paraId="45172820" w14:textId="77777777" w:rsid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Shannon, Hansen, shansen</w:t>
            </w:r>
          </w:p>
          <w:p w14:paraId="246B2812" w14:textId="77777777" w:rsid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Althea, Hicks, ahicks</w:t>
            </w:r>
          </w:p>
          <w:p w14:paraId="3DED0937" w14:textId="77777777" w:rsid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Zahir, King, zking</w:t>
            </w:r>
          </w:p>
          <w:p w14:paraId="4987522E" w14:textId="77777777" w:rsid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Dylan, Nolan, dnolan</w:t>
            </w:r>
          </w:p>
          <w:p w14:paraId="67688853" w14:textId="77777777" w:rsid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Cassandra, Schwartz, cschwartz</w:t>
            </w:r>
          </w:p>
          <w:p w14:paraId="3042BB49" w14:textId="17D9FEB5" w:rsid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Griffith, Stone, gstone</w:t>
            </w:r>
          </w:p>
          <w:p w14:paraId="15E417C4" w14:textId="407C54CF" w:rsidR="005638AC" w:rsidRDefault="005638AC" w:rsidP="005638AC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Fred, Weasley, fweasle</w:t>
            </w:r>
            <w:r>
              <w:br/>
            </w:r>
          </w:p>
          <w:p w14:paraId="0EE6285E" w14:textId="6A7079BD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tudent Information fields are empty with only labels</w:t>
            </w:r>
          </w:p>
        </w:tc>
        <w:tc>
          <w:tcPr>
            <w:tcW w:w="3240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98B683" w14:textId="77777777" w:rsidR="005638AC" w:rsidRPr="00BE7EFD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 w:rsidRPr="00BE7EFD">
              <w:rPr>
                <w:b/>
                <w:bCs/>
              </w:rPr>
              <w:lastRenderedPageBreak/>
              <w:t>Student Directory contains 11 students</w:t>
            </w:r>
          </w:p>
          <w:p w14:paraId="210D22D3" w14:textId="77777777" w:rsidR="004C0264" w:rsidRP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4C0264">
              <w:rPr>
                <w:b/>
                <w:bCs/>
              </w:rPr>
              <w:t>Demetrius, Austin, daustin</w:t>
            </w:r>
          </w:p>
          <w:p w14:paraId="0FFDAD8E" w14:textId="77777777" w:rsidR="004C0264" w:rsidRP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4C0264">
              <w:rPr>
                <w:b/>
                <w:bCs/>
              </w:rPr>
              <w:t>Lane, Berg, lberg</w:t>
            </w:r>
          </w:p>
          <w:p w14:paraId="11F7DD35" w14:textId="77777777" w:rsidR="004C0264" w:rsidRP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4C0264">
              <w:rPr>
                <w:b/>
                <w:bCs/>
              </w:rPr>
              <w:t xml:space="preserve">Raymond, Brennan, </w:t>
            </w:r>
            <w:r w:rsidRPr="004C0264">
              <w:rPr>
                <w:b/>
                <w:bCs/>
              </w:rPr>
              <w:lastRenderedPageBreak/>
              <w:t>rbrennan</w:t>
            </w:r>
          </w:p>
          <w:p w14:paraId="6CEDEBB4" w14:textId="77777777" w:rsidR="004C0264" w:rsidRP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4C0264">
              <w:rPr>
                <w:b/>
                <w:bCs/>
              </w:rPr>
              <w:t>Emerald, Frost, efrost</w:t>
            </w:r>
          </w:p>
          <w:p w14:paraId="7E785418" w14:textId="77777777" w:rsidR="004C0264" w:rsidRP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4C0264">
              <w:rPr>
                <w:b/>
                <w:bCs/>
              </w:rPr>
              <w:t>Shannon, Hansen, shansen</w:t>
            </w:r>
          </w:p>
          <w:p w14:paraId="693F18B9" w14:textId="77777777" w:rsidR="004C0264" w:rsidRP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4C0264">
              <w:rPr>
                <w:b/>
                <w:bCs/>
              </w:rPr>
              <w:t>Althea, Hicks, ahicks</w:t>
            </w:r>
          </w:p>
          <w:p w14:paraId="34A462B9" w14:textId="77777777" w:rsidR="004C0264" w:rsidRP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4C0264">
              <w:rPr>
                <w:b/>
                <w:bCs/>
              </w:rPr>
              <w:t>Zahir, King, zking</w:t>
            </w:r>
          </w:p>
          <w:p w14:paraId="216C342B" w14:textId="77777777" w:rsidR="004C0264" w:rsidRP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4C0264">
              <w:rPr>
                <w:b/>
                <w:bCs/>
              </w:rPr>
              <w:t>Dylan, Nolan, dnolan</w:t>
            </w:r>
          </w:p>
          <w:p w14:paraId="4F1A0ABF" w14:textId="77777777" w:rsidR="004C0264" w:rsidRP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4C0264">
              <w:rPr>
                <w:b/>
                <w:bCs/>
              </w:rPr>
              <w:t>Cassandra, Schwartz, cschwartz</w:t>
            </w:r>
          </w:p>
          <w:p w14:paraId="351B12E9" w14:textId="47B14D3A" w:rsid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 w:rsidRPr="004C0264">
              <w:rPr>
                <w:b/>
                <w:bCs/>
              </w:rPr>
              <w:t>Griffith, Stone, gstone</w:t>
            </w:r>
          </w:p>
          <w:p w14:paraId="2D8D4D9E" w14:textId="77777777" w:rsidR="005638AC" w:rsidRPr="00BE7EFD" w:rsidRDefault="005638AC" w:rsidP="005638AC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BE7EFD">
              <w:rPr>
                <w:b/>
                <w:bCs/>
              </w:rPr>
              <w:t>Fred, Weasley, fweasle</w:t>
            </w:r>
            <w:r w:rsidRPr="00BE7EFD">
              <w:rPr>
                <w:b/>
                <w:bCs/>
              </w:rPr>
              <w:br/>
            </w:r>
          </w:p>
          <w:p w14:paraId="2EA74B7B" w14:textId="20E77E11" w:rsidR="005638AC" w:rsidRPr="00BE7EFD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 w:rsidRPr="00BE7EFD">
              <w:rPr>
                <w:b/>
                <w:bCs/>
              </w:rPr>
              <w:t>Student Information fields are empty with only labels</w:t>
            </w:r>
          </w:p>
        </w:tc>
      </w:tr>
      <w:tr w:rsidR="005638AC" w14:paraId="72F52F0E" w14:textId="77777777" w:rsidTr="004C0264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405610" w14:textId="5A973C20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>Test 5: Add Blank Student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3297CD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Test 2 has passed</w:t>
            </w:r>
          </w:p>
          <w:p w14:paraId="27F67435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BC0B0D2" w14:textId="0DFD417C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</w:rPr>
            </w:pPr>
            <w:r>
              <w:t>Make sure no information is entered in any of the Student Information fields.</w:t>
            </w:r>
          </w:p>
          <w:p w14:paraId="1A4C22F6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5E5F375" w14:textId="09491180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Add Student</w:t>
            </w:r>
          </w:p>
          <w:p w14:paraId="11B9C345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1E84F9F9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i/>
              </w:rPr>
              <w:t>Check results</w:t>
            </w:r>
          </w:p>
          <w:p w14:paraId="6E767901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20D1A5E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lose GUI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7CC505" w14:textId="3DB6297F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A pop-up dialog stating “Max Credits must be a positive number between 3 and 18.” is displayed.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265E53" w14:textId="3C2AD525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Dialog box pops up labeled “Message” stating “</w:t>
            </w:r>
            <w:r w:rsidRPr="00D0390C">
              <w:rPr>
                <w:b/>
                <w:bCs/>
              </w:rPr>
              <w:t>Max Credits must be a positive number between 3 and 18.</w:t>
            </w:r>
            <w:r>
              <w:rPr>
                <w:b/>
              </w:rPr>
              <w:t>” with “OK” and “X” buttons.</w:t>
            </w:r>
          </w:p>
          <w:p w14:paraId="1FFD48A8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0B9F2258" w14:textId="52D918D7" w:rsidR="005638AC" w:rsidRPr="009726C5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Clicking “OK” closes the dialog box and makes no other changes.</w:t>
            </w:r>
          </w:p>
        </w:tc>
      </w:tr>
      <w:tr w:rsidR="005638AC" w14:paraId="566A9DCF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1B28EB" w14:textId="1A325DDD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est 6: Add Duplicate Student ID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FD8A87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Test 2 and Test 4  have passed</w:t>
            </w:r>
          </w:p>
          <w:p w14:paraId="30B817A3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3B499A0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Fill in the following for Student Information:</w:t>
            </w:r>
          </w:p>
          <w:p w14:paraId="227688A9" w14:textId="1D24B19C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 xml:space="preserve">First Name: </w:t>
            </w:r>
            <w:r>
              <w:t>George</w:t>
            </w:r>
          </w:p>
          <w:p w14:paraId="386586B3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 xml:space="preserve">Last Name: </w:t>
            </w:r>
            <w:r>
              <w:t>Weasley</w:t>
            </w:r>
          </w:p>
          <w:p w14:paraId="29ED498F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 xml:space="preserve">ID: </w:t>
            </w:r>
            <w:r>
              <w:t>fweasle</w:t>
            </w:r>
          </w:p>
          <w:p w14:paraId="0F2BC633" w14:textId="59AA6016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 xml:space="preserve">Email: </w:t>
            </w:r>
            <w:r>
              <w:t>gweasle@ncsu.edu</w:t>
            </w:r>
          </w:p>
          <w:p w14:paraId="1D5F3E70" w14:textId="052F0099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 xml:space="preserve">Password: </w:t>
            </w:r>
            <w:r>
              <w:t>maurader</w:t>
            </w:r>
          </w:p>
          <w:p w14:paraId="69EB1318" w14:textId="0787519B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 xml:space="preserve">Repeat Password: </w:t>
            </w:r>
            <w:r>
              <w:t>maurader</w:t>
            </w:r>
          </w:p>
          <w:p w14:paraId="7A4879B3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 xml:space="preserve">Max Credits: </w:t>
            </w:r>
            <w:r>
              <w:t>12</w:t>
            </w:r>
          </w:p>
          <w:p w14:paraId="4971BD24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B71E452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>
              <w:t xml:space="preserve">Click </w:t>
            </w:r>
            <w:r>
              <w:rPr>
                <w:b/>
                <w:bCs/>
              </w:rPr>
              <w:t>Add Student</w:t>
            </w:r>
          </w:p>
          <w:p w14:paraId="4B50FA40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C9D48A1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i/>
                <w:iCs/>
              </w:rPr>
              <w:t>Check results</w:t>
            </w:r>
          </w:p>
          <w:p w14:paraId="38F85175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88D0AFF" w14:textId="2959D0D8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lose GUI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09AA42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>A pop-up dialog stating “Student already in system.” is displayed.</w:t>
            </w:r>
          </w:p>
          <w:p w14:paraId="597A62B3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5EBA13E" w14:textId="6A052631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>Student information fields remain filled in.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27B6B" w14:textId="0D94FD63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Dialog box pops up labeled “Message” stating “Student already in system.” with “OK” and “X” buttons.</w:t>
            </w:r>
          </w:p>
          <w:p w14:paraId="5FA02212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571ED9A3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Clicking “OK” closes the dialog box and makes no other changes.</w:t>
            </w:r>
          </w:p>
          <w:p w14:paraId="13B3C0B8" w14:textId="77777777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1B95A1BD" w14:textId="38C780AB" w:rsidR="005638AC" w:rsidRDefault="005638AC" w:rsidP="005638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 xml:space="preserve">Student information fields </w:t>
            </w:r>
            <w:r>
              <w:rPr>
                <w:b/>
              </w:rPr>
              <w:lastRenderedPageBreak/>
              <w:t>remain populated.</w:t>
            </w:r>
          </w:p>
        </w:tc>
      </w:tr>
      <w:tr w:rsidR="00CE2E7E" w14:paraId="4B790487" w14:textId="77777777" w:rsidTr="004C0264">
        <w:tc>
          <w:tcPr>
            <w:tcW w:w="1185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0AC989" w14:textId="77777777" w:rsidR="00CE2E7E" w:rsidRDefault="00CE2E7E" w:rsidP="00CE2E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>Test 7a: Remove Student</w:t>
            </w:r>
          </w:p>
          <w:p w14:paraId="5334F959" w14:textId="6C3AFFB3" w:rsidR="004C0264" w:rsidRDefault="004C0264" w:rsidP="00CE2E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(Modified)</w:t>
            </w:r>
          </w:p>
        </w:tc>
        <w:tc>
          <w:tcPr>
            <w:tcW w:w="5280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E9B6E" w14:textId="5BE2397D" w:rsidR="00CE2E7E" w:rsidRDefault="00CE2E7E" w:rsidP="00CE2E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Test 2 and Test 6 have passed</w:t>
            </w:r>
          </w:p>
          <w:p w14:paraId="0CADAB79" w14:textId="77777777" w:rsidR="00CE2E7E" w:rsidRDefault="00CE2E7E" w:rsidP="00CE2E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4D07DCD" w14:textId="26CECA49" w:rsidR="00CE2E7E" w:rsidRDefault="00CE2E7E" w:rsidP="00CE2E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hange the </w:t>
            </w:r>
            <w:r>
              <w:rPr>
                <w:b/>
                <w:bCs/>
              </w:rPr>
              <w:t>ID</w:t>
            </w:r>
            <w:r>
              <w:t xml:space="preserve"> field to “gweasle”</w:t>
            </w:r>
          </w:p>
          <w:p w14:paraId="663311FB" w14:textId="5045C49E" w:rsidR="00CE2E7E" w:rsidRDefault="00CE2E7E" w:rsidP="00CE2E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F94B399" w14:textId="4FC3A6A1" w:rsidR="00CE2E7E" w:rsidRPr="005638AC" w:rsidRDefault="00CE2E7E" w:rsidP="00CE2E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</w:rPr>
            </w:pPr>
            <w:r>
              <w:t xml:space="preserve">Click </w:t>
            </w:r>
            <w:r>
              <w:rPr>
                <w:b/>
                <w:bCs/>
              </w:rPr>
              <w:t>Add Student</w:t>
            </w:r>
          </w:p>
          <w:p w14:paraId="49FF1E6B" w14:textId="77777777" w:rsidR="00CE2E7E" w:rsidRDefault="00CE2E7E" w:rsidP="00CE2E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1BCD5CD1" w14:textId="40182820" w:rsidR="00CE2E7E" w:rsidRPr="00CE2E7E" w:rsidRDefault="00CE2E7E" w:rsidP="00CE2E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</w:rPr>
            </w:pPr>
            <w:r>
              <w:rPr>
                <w:i/>
              </w:rPr>
              <w:t>Check results</w:t>
            </w:r>
          </w:p>
        </w:tc>
        <w:tc>
          <w:tcPr>
            <w:tcW w:w="3255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0DDD56" w14:textId="479D96FC" w:rsidR="00CE2E7E" w:rsidRDefault="00CE2E7E" w:rsidP="00CE2E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tudent Directory contains 12 students</w:t>
            </w:r>
          </w:p>
          <w:p w14:paraId="2E707721" w14:textId="77777777" w:rsidR="004C0264" w:rsidRP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 w:rsidRPr="004C0264">
              <w:t>Demetrius, Austin, daustin</w:t>
            </w:r>
          </w:p>
          <w:p w14:paraId="2B9705A1" w14:textId="77777777" w:rsidR="004C0264" w:rsidRP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 w:rsidRPr="004C0264">
              <w:t>Lane, Berg, lberg</w:t>
            </w:r>
          </w:p>
          <w:p w14:paraId="5BBFC6C1" w14:textId="77777777" w:rsidR="004C0264" w:rsidRP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 w:rsidRPr="004C0264">
              <w:t>Raymond, Brennan, rbrennan</w:t>
            </w:r>
          </w:p>
          <w:p w14:paraId="6738CF13" w14:textId="77777777" w:rsidR="004C0264" w:rsidRP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 w:rsidRPr="004C0264">
              <w:t>Emerald, Frost, efrost</w:t>
            </w:r>
          </w:p>
          <w:p w14:paraId="096CFA80" w14:textId="77777777" w:rsidR="004C0264" w:rsidRP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 w:rsidRPr="004C0264">
              <w:t>Shannon, Hansen, shansen</w:t>
            </w:r>
          </w:p>
          <w:p w14:paraId="34D2B7DF" w14:textId="77777777" w:rsidR="004C0264" w:rsidRP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 w:rsidRPr="004C0264">
              <w:t>Althea, Hicks, ahicks</w:t>
            </w:r>
          </w:p>
          <w:p w14:paraId="12E4C8C5" w14:textId="77777777" w:rsidR="004C0264" w:rsidRP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 w:rsidRPr="004C0264">
              <w:t>Zahir, King, zking</w:t>
            </w:r>
          </w:p>
          <w:p w14:paraId="6DF6F07A" w14:textId="77777777" w:rsidR="004C0264" w:rsidRP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 w:rsidRPr="004C0264">
              <w:t>Dylan, Nolan, dnolan</w:t>
            </w:r>
          </w:p>
          <w:p w14:paraId="35745A07" w14:textId="77777777" w:rsidR="004C0264" w:rsidRP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 w:rsidRPr="004C0264">
              <w:t>Cassandra, Schwartz, cschwartz</w:t>
            </w:r>
          </w:p>
          <w:p w14:paraId="4BAE92FD" w14:textId="0349C297" w:rsidR="004C0264" w:rsidRP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 w:rsidRPr="004C0264">
              <w:t>Griffith, Stone, gstone</w:t>
            </w:r>
          </w:p>
          <w:p w14:paraId="7DD504A8" w14:textId="77777777" w:rsidR="00CE2E7E" w:rsidRPr="004C0264" w:rsidRDefault="00CE2E7E" w:rsidP="00CE2E7E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 w:rsidRPr="004C0264">
              <w:t>Fred, Weasley, fweasle</w:t>
            </w:r>
          </w:p>
          <w:p w14:paraId="23FE36AB" w14:textId="64C88F55" w:rsidR="00CE2E7E" w:rsidRDefault="00CE2E7E" w:rsidP="00CE2E7E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 w:rsidRPr="004C0264">
              <w:t>George, Weasley, gweasle</w:t>
            </w:r>
            <w:r>
              <w:br/>
            </w:r>
          </w:p>
          <w:p w14:paraId="781DEF09" w14:textId="6A840D05" w:rsidR="00CE2E7E" w:rsidRDefault="00CE2E7E" w:rsidP="00CE2E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>Student Information fields are empty with only labels</w:t>
            </w:r>
          </w:p>
        </w:tc>
        <w:tc>
          <w:tcPr>
            <w:tcW w:w="3240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8E3A07" w14:textId="77777777" w:rsidR="00CE2E7E" w:rsidRPr="00CE2E7E" w:rsidRDefault="00CE2E7E" w:rsidP="00CE2E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 w:rsidRPr="00CE2E7E">
              <w:rPr>
                <w:b/>
                <w:bCs/>
              </w:rPr>
              <w:t>Student Directory contains 12 students</w:t>
            </w:r>
          </w:p>
          <w:p w14:paraId="7AF236EA" w14:textId="77777777" w:rsidR="004C0264" w:rsidRP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4C0264">
              <w:rPr>
                <w:b/>
                <w:bCs/>
              </w:rPr>
              <w:t>Demetrius, Austin, daustin</w:t>
            </w:r>
          </w:p>
          <w:p w14:paraId="3931A924" w14:textId="77777777" w:rsidR="004C0264" w:rsidRP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4C0264">
              <w:rPr>
                <w:b/>
                <w:bCs/>
              </w:rPr>
              <w:t>Lane, Berg, lberg</w:t>
            </w:r>
          </w:p>
          <w:p w14:paraId="4132A6EA" w14:textId="77777777" w:rsidR="004C0264" w:rsidRP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4C0264">
              <w:rPr>
                <w:b/>
                <w:bCs/>
              </w:rPr>
              <w:t>Raymond, Brennan, rbrennan</w:t>
            </w:r>
          </w:p>
          <w:p w14:paraId="4F3A3ADF" w14:textId="77777777" w:rsidR="004C0264" w:rsidRP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4C0264">
              <w:rPr>
                <w:b/>
                <w:bCs/>
              </w:rPr>
              <w:t>Emerald, Frost, efrost</w:t>
            </w:r>
          </w:p>
          <w:p w14:paraId="07F14B04" w14:textId="77777777" w:rsidR="004C0264" w:rsidRP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4C0264">
              <w:rPr>
                <w:b/>
                <w:bCs/>
              </w:rPr>
              <w:t>Shannon, Hansen, shansen</w:t>
            </w:r>
          </w:p>
          <w:p w14:paraId="4ED78F4D" w14:textId="77777777" w:rsidR="004C0264" w:rsidRP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4C0264">
              <w:rPr>
                <w:b/>
                <w:bCs/>
              </w:rPr>
              <w:t>Althea, Hicks, ahicks</w:t>
            </w:r>
          </w:p>
          <w:p w14:paraId="3EA15550" w14:textId="77777777" w:rsidR="004C0264" w:rsidRP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4C0264">
              <w:rPr>
                <w:b/>
                <w:bCs/>
              </w:rPr>
              <w:t>Zahir, King, zking</w:t>
            </w:r>
          </w:p>
          <w:p w14:paraId="4E52BDD2" w14:textId="77777777" w:rsidR="004C0264" w:rsidRP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4C0264">
              <w:rPr>
                <w:b/>
                <w:bCs/>
              </w:rPr>
              <w:t>Dylan, Nolan, dnolan</w:t>
            </w:r>
          </w:p>
          <w:p w14:paraId="5749005F" w14:textId="77777777" w:rsidR="004C0264" w:rsidRP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4C0264">
              <w:rPr>
                <w:b/>
                <w:bCs/>
              </w:rPr>
              <w:t>Cassandra, Schwartz, cschwartz</w:t>
            </w:r>
          </w:p>
          <w:p w14:paraId="5D64B8BE" w14:textId="22FB37B6" w:rsidR="00CE2E7E" w:rsidRP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4C0264">
              <w:rPr>
                <w:b/>
                <w:bCs/>
              </w:rPr>
              <w:t>Griffith, Stone, gstone</w:t>
            </w:r>
          </w:p>
          <w:p w14:paraId="7C1031FA" w14:textId="77777777" w:rsidR="00CE2E7E" w:rsidRPr="00CE2E7E" w:rsidRDefault="00CE2E7E" w:rsidP="00CE2E7E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CE2E7E">
              <w:rPr>
                <w:b/>
                <w:bCs/>
              </w:rPr>
              <w:t>Fred, Weasley, fweasle</w:t>
            </w:r>
          </w:p>
          <w:p w14:paraId="145A45AD" w14:textId="77777777" w:rsidR="00CE2E7E" w:rsidRPr="00CE2E7E" w:rsidRDefault="00CE2E7E" w:rsidP="00CE2E7E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CE2E7E">
              <w:rPr>
                <w:b/>
                <w:bCs/>
              </w:rPr>
              <w:t>George, Weasley, gweasle</w:t>
            </w:r>
            <w:r w:rsidRPr="00CE2E7E">
              <w:rPr>
                <w:b/>
                <w:bCs/>
              </w:rPr>
              <w:br/>
            </w:r>
          </w:p>
          <w:p w14:paraId="2F6832FE" w14:textId="662FA914" w:rsidR="00CE2E7E" w:rsidRPr="00CE2E7E" w:rsidRDefault="00CE2E7E" w:rsidP="00CE2E7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 w:rsidRPr="00CE2E7E">
              <w:rPr>
                <w:b/>
                <w:bCs/>
              </w:rPr>
              <w:t>Student Information fields are empty with only labels</w:t>
            </w:r>
          </w:p>
        </w:tc>
      </w:tr>
      <w:tr w:rsidR="004C0264" w14:paraId="0B7DE1F0" w14:textId="77777777" w:rsidTr="004C0264">
        <w:tc>
          <w:tcPr>
            <w:tcW w:w="1185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92B2E5" w14:textId="77777777" w:rsidR="004C0264" w:rsidRDefault="004C0264" w:rsidP="004C026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est 7b: Remove Student</w:t>
            </w:r>
          </w:p>
          <w:p w14:paraId="29271E11" w14:textId="718789A3" w:rsidR="00247817" w:rsidRDefault="00247817" w:rsidP="004C026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(Modified)</w:t>
            </w:r>
          </w:p>
        </w:tc>
        <w:tc>
          <w:tcPr>
            <w:tcW w:w="5280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B94891" w14:textId="69F37241" w:rsidR="004C0264" w:rsidRDefault="004C0264" w:rsidP="004C026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Test 2 and Test 7a have passed</w:t>
            </w:r>
          </w:p>
          <w:p w14:paraId="4B21CD13" w14:textId="5D1B2631" w:rsidR="004C0264" w:rsidRDefault="004C0264" w:rsidP="004C026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</w:rPr>
            </w:pPr>
          </w:p>
          <w:p w14:paraId="7594FAEB" w14:textId="1D0924D3" w:rsidR="004C0264" w:rsidRPr="00CE2E7E" w:rsidRDefault="004C0264" w:rsidP="004C026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Cs/>
              </w:rPr>
            </w:pPr>
            <w:r>
              <w:rPr>
                <w:iCs/>
              </w:rPr>
              <w:t>Select the 11</w:t>
            </w:r>
            <w:r w:rsidRPr="00CE2E7E">
              <w:rPr>
                <w:iCs/>
                <w:vertAlign w:val="superscript"/>
              </w:rPr>
              <w:t>th</w:t>
            </w:r>
            <w:r>
              <w:rPr>
                <w:iCs/>
              </w:rPr>
              <w:t xml:space="preserve"> row of the Student Directory table (Fred, Weasley, fweasle)</w:t>
            </w:r>
          </w:p>
          <w:p w14:paraId="327B0477" w14:textId="77777777" w:rsidR="004C0264" w:rsidRDefault="004C0264" w:rsidP="004C026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46716B5" w14:textId="5811E49C" w:rsidR="004C0264" w:rsidRDefault="004C0264" w:rsidP="004C026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Remove Student</w:t>
            </w:r>
          </w:p>
          <w:p w14:paraId="71DEF08C" w14:textId="77777777" w:rsidR="004C0264" w:rsidRDefault="004C0264" w:rsidP="004C026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10BF200D" w14:textId="77777777" w:rsidR="004C0264" w:rsidRDefault="004C0264" w:rsidP="004C026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i/>
              </w:rPr>
              <w:t>Check results</w:t>
            </w:r>
          </w:p>
          <w:p w14:paraId="0F3D4980" w14:textId="77777777" w:rsidR="004C0264" w:rsidRDefault="004C0264" w:rsidP="004C026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D395E82" w14:textId="77777777" w:rsidR="004C0264" w:rsidRDefault="004C0264" w:rsidP="004C026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lose GUI</w:t>
            </w:r>
          </w:p>
        </w:tc>
        <w:tc>
          <w:tcPr>
            <w:tcW w:w="3255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1201BE" w14:textId="328A9979" w:rsidR="004C0264" w:rsidRDefault="004C0264" w:rsidP="004C026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>Student Directory contains 11 students</w:t>
            </w:r>
          </w:p>
          <w:p w14:paraId="1A94FE7C" w14:textId="77777777" w:rsid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Demetrius, Austin, daustin</w:t>
            </w:r>
          </w:p>
          <w:p w14:paraId="60F3ABD1" w14:textId="77777777" w:rsid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Lane, Berg, lberg</w:t>
            </w:r>
          </w:p>
          <w:p w14:paraId="7F1369C8" w14:textId="77777777" w:rsid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Raymond, Brennan, rbrennan</w:t>
            </w:r>
          </w:p>
          <w:p w14:paraId="26CE1D56" w14:textId="77777777" w:rsid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lastRenderedPageBreak/>
              <w:t>Emerald, Frost, efrost</w:t>
            </w:r>
          </w:p>
          <w:p w14:paraId="4C483380" w14:textId="77777777" w:rsid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Shannon, Hansen, shansen</w:t>
            </w:r>
          </w:p>
          <w:p w14:paraId="08EC8561" w14:textId="77777777" w:rsid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Althea, Hicks, ahicks</w:t>
            </w:r>
          </w:p>
          <w:p w14:paraId="74C57F7A" w14:textId="77777777" w:rsid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Zahir, King, zking</w:t>
            </w:r>
          </w:p>
          <w:p w14:paraId="57B84FB9" w14:textId="77777777" w:rsid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Dylan, Nolan, dnolan</w:t>
            </w:r>
          </w:p>
          <w:p w14:paraId="54D75555" w14:textId="77777777" w:rsid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Cassandra, Schwartz, cschwartz</w:t>
            </w:r>
          </w:p>
          <w:p w14:paraId="63F171A6" w14:textId="30EEF1C5" w:rsid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Griffith, Stone, gstone</w:t>
            </w:r>
          </w:p>
          <w:p w14:paraId="583742C1" w14:textId="77777777" w:rsid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George, Weasley, gweasle</w:t>
            </w:r>
            <w:r>
              <w:br/>
            </w:r>
          </w:p>
          <w:p w14:paraId="5C873040" w14:textId="5B08C56C" w:rsidR="004C0264" w:rsidRDefault="004C0264" w:rsidP="004C026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tudent Information fields are empty with only labels</w:t>
            </w:r>
          </w:p>
        </w:tc>
        <w:tc>
          <w:tcPr>
            <w:tcW w:w="3240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4E4743" w14:textId="6F1D87CD" w:rsidR="004C0264" w:rsidRPr="00CE2E7E" w:rsidRDefault="004C0264" w:rsidP="004C026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 w:rsidRPr="00CE2E7E">
              <w:rPr>
                <w:b/>
                <w:bCs/>
              </w:rPr>
              <w:lastRenderedPageBreak/>
              <w:t>Student Directory contains 1</w:t>
            </w:r>
            <w:r>
              <w:rPr>
                <w:b/>
                <w:bCs/>
              </w:rPr>
              <w:t xml:space="preserve">1 </w:t>
            </w:r>
            <w:r w:rsidRPr="00CE2E7E">
              <w:rPr>
                <w:b/>
                <w:bCs/>
              </w:rPr>
              <w:t>students</w:t>
            </w:r>
          </w:p>
          <w:p w14:paraId="6310B6F8" w14:textId="77777777" w:rsidR="004C0264" w:rsidRP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4C0264">
              <w:rPr>
                <w:b/>
                <w:bCs/>
              </w:rPr>
              <w:t>Demetrius, Austin, daustin</w:t>
            </w:r>
          </w:p>
          <w:p w14:paraId="13483C03" w14:textId="77777777" w:rsidR="004C0264" w:rsidRP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4C0264">
              <w:rPr>
                <w:b/>
                <w:bCs/>
              </w:rPr>
              <w:t>Lane, Berg, lberg</w:t>
            </w:r>
          </w:p>
          <w:p w14:paraId="5532F27D" w14:textId="77777777" w:rsidR="004C0264" w:rsidRP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4C0264">
              <w:rPr>
                <w:b/>
                <w:bCs/>
              </w:rPr>
              <w:t xml:space="preserve">Raymond, Brennan, </w:t>
            </w:r>
            <w:r w:rsidRPr="004C0264">
              <w:rPr>
                <w:b/>
                <w:bCs/>
              </w:rPr>
              <w:lastRenderedPageBreak/>
              <w:t>rbrennan</w:t>
            </w:r>
          </w:p>
          <w:p w14:paraId="1E8D967B" w14:textId="77777777" w:rsidR="004C0264" w:rsidRP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4C0264">
              <w:rPr>
                <w:b/>
                <w:bCs/>
              </w:rPr>
              <w:t>Emerald, Frost, efrost</w:t>
            </w:r>
          </w:p>
          <w:p w14:paraId="38D2A3D5" w14:textId="77777777" w:rsidR="004C0264" w:rsidRP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4C0264">
              <w:rPr>
                <w:b/>
                <w:bCs/>
              </w:rPr>
              <w:t>Shannon, Hansen, shansen</w:t>
            </w:r>
          </w:p>
          <w:p w14:paraId="03E3F03C" w14:textId="77777777" w:rsidR="004C0264" w:rsidRP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4C0264">
              <w:rPr>
                <w:b/>
                <w:bCs/>
              </w:rPr>
              <w:t>Althea, Hicks, ahicks</w:t>
            </w:r>
          </w:p>
          <w:p w14:paraId="5A83D6B5" w14:textId="77777777" w:rsidR="004C0264" w:rsidRP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4C0264">
              <w:rPr>
                <w:b/>
                <w:bCs/>
              </w:rPr>
              <w:t>Zahir, King, zking</w:t>
            </w:r>
          </w:p>
          <w:p w14:paraId="0ED0BE57" w14:textId="77777777" w:rsidR="004C0264" w:rsidRP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4C0264">
              <w:rPr>
                <w:b/>
                <w:bCs/>
              </w:rPr>
              <w:t>Dylan, Nolan, dnolan</w:t>
            </w:r>
          </w:p>
          <w:p w14:paraId="7922C840" w14:textId="77777777" w:rsidR="004C0264" w:rsidRP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4C0264">
              <w:rPr>
                <w:b/>
                <w:bCs/>
              </w:rPr>
              <w:t>Cassandra, Schwartz, cschwartz</w:t>
            </w:r>
          </w:p>
          <w:p w14:paraId="46692561" w14:textId="77777777" w:rsidR="004C0264" w:rsidRPr="004C0264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4C0264">
              <w:rPr>
                <w:b/>
                <w:bCs/>
              </w:rPr>
              <w:t>Griffith, Stone, gstone</w:t>
            </w:r>
          </w:p>
          <w:p w14:paraId="0626F0E0" w14:textId="77777777" w:rsidR="004C0264" w:rsidRPr="00CE2E7E" w:rsidRDefault="004C0264" w:rsidP="004C0264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CE2E7E">
              <w:rPr>
                <w:b/>
                <w:bCs/>
              </w:rPr>
              <w:t>George, Weasley, gweasle</w:t>
            </w:r>
            <w:r w:rsidRPr="00CE2E7E">
              <w:rPr>
                <w:b/>
                <w:bCs/>
              </w:rPr>
              <w:br/>
            </w:r>
          </w:p>
          <w:p w14:paraId="4952E090" w14:textId="1EF37C32" w:rsidR="004C0264" w:rsidRDefault="004C0264" w:rsidP="004C026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 w:rsidRPr="00CE2E7E">
              <w:rPr>
                <w:b/>
                <w:bCs/>
              </w:rPr>
              <w:t>Student Information fields are empty with only labels</w:t>
            </w:r>
          </w:p>
        </w:tc>
      </w:tr>
      <w:tr w:rsidR="00247817" w14:paraId="39727B71" w14:textId="77777777" w:rsidTr="00247817">
        <w:tc>
          <w:tcPr>
            <w:tcW w:w="1185" w:type="dxa"/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C5E362" w14:textId="77777777" w:rsidR="00247817" w:rsidRDefault="00247817" w:rsidP="002478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>Test 10:</w:t>
            </w:r>
          </w:p>
          <w:p w14:paraId="7D3F3F3F" w14:textId="77777777" w:rsidR="00247817" w:rsidRDefault="00247817" w:rsidP="002478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Add Student to Beginning</w:t>
            </w:r>
          </w:p>
          <w:p w14:paraId="4DBB6BBC" w14:textId="595813E3" w:rsidR="00247817" w:rsidRDefault="00247817" w:rsidP="002478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(New)</w:t>
            </w:r>
          </w:p>
        </w:tc>
        <w:tc>
          <w:tcPr>
            <w:tcW w:w="5280" w:type="dxa"/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FCD456" w14:textId="62E96DF6" w:rsidR="00247817" w:rsidRDefault="00247817" w:rsidP="002478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Test 2 and Test 7 have passed</w:t>
            </w:r>
          </w:p>
          <w:p w14:paraId="336ABC70" w14:textId="77777777" w:rsidR="00247817" w:rsidRDefault="00247817" w:rsidP="002478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0CBDC52" w14:textId="77777777" w:rsidR="00247817" w:rsidRDefault="00247817" w:rsidP="002478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Fill in the following for Student Information:</w:t>
            </w:r>
          </w:p>
          <w:p w14:paraId="47D00224" w14:textId="0806DF32" w:rsidR="00247817" w:rsidRDefault="00247817" w:rsidP="002478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 xml:space="preserve">First Name: </w:t>
            </w:r>
            <w:r>
              <w:t>Hannah</w:t>
            </w:r>
          </w:p>
          <w:p w14:paraId="11EEFC71" w14:textId="3A2A6A0B" w:rsidR="00247817" w:rsidRDefault="00247817" w:rsidP="002478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 xml:space="preserve">Last Name: </w:t>
            </w:r>
            <w:r>
              <w:t>Abbott</w:t>
            </w:r>
          </w:p>
          <w:p w14:paraId="18573AF8" w14:textId="0832FA0C" w:rsidR="00247817" w:rsidRDefault="00247817" w:rsidP="002478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 xml:space="preserve">ID: </w:t>
            </w:r>
            <w:r>
              <w:t>habbott</w:t>
            </w:r>
          </w:p>
          <w:p w14:paraId="657DED3F" w14:textId="26AF4DDE" w:rsidR="00247817" w:rsidRDefault="00247817" w:rsidP="002478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 xml:space="preserve">Email: </w:t>
            </w:r>
            <w:r>
              <w:t>habbott@ncsu.edu</w:t>
            </w:r>
          </w:p>
          <w:p w14:paraId="2B0369B9" w14:textId="196DF121" w:rsidR="00247817" w:rsidRDefault="00247817" w:rsidP="002478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 xml:space="preserve">Password: </w:t>
            </w:r>
            <w:r>
              <w:t>hpuff4lyfe</w:t>
            </w:r>
          </w:p>
          <w:p w14:paraId="3CFB9DE6" w14:textId="1147B8C0" w:rsidR="00247817" w:rsidRDefault="00247817" w:rsidP="002478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 xml:space="preserve">Repeat Password: </w:t>
            </w:r>
            <w:r>
              <w:t>hpuff4lyfe</w:t>
            </w:r>
          </w:p>
          <w:p w14:paraId="1BE5432B" w14:textId="4C339C60" w:rsidR="00247817" w:rsidRDefault="00247817" w:rsidP="002478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 xml:space="preserve">Max Credits: </w:t>
            </w:r>
            <w:r>
              <w:t>15</w:t>
            </w:r>
          </w:p>
          <w:p w14:paraId="454E8E74" w14:textId="77777777" w:rsidR="00247817" w:rsidRDefault="00247817" w:rsidP="002478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1BBDD11" w14:textId="77777777" w:rsidR="00247817" w:rsidRDefault="00247817" w:rsidP="002478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>
              <w:t xml:space="preserve">Click </w:t>
            </w:r>
            <w:r>
              <w:rPr>
                <w:b/>
                <w:bCs/>
              </w:rPr>
              <w:t>Add Student</w:t>
            </w:r>
          </w:p>
          <w:p w14:paraId="4F1CC8B7" w14:textId="77777777" w:rsidR="00247817" w:rsidRDefault="00247817" w:rsidP="002478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E4CF1EB" w14:textId="77777777" w:rsidR="00247817" w:rsidRDefault="00247817" w:rsidP="002478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i/>
                <w:iCs/>
              </w:rPr>
              <w:t>Check results</w:t>
            </w:r>
          </w:p>
          <w:p w14:paraId="08E98B42" w14:textId="77777777" w:rsidR="00247817" w:rsidRDefault="00247817" w:rsidP="002478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A20DE8B" w14:textId="02901003" w:rsidR="00247817" w:rsidRDefault="00247817" w:rsidP="002478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lose GUI</w:t>
            </w:r>
          </w:p>
        </w:tc>
        <w:tc>
          <w:tcPr>
            <w:tcW w:w="3255" w:type="dxa"/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67D1EF" w14:textId="653AC7FD" w:rsidR="00247817" w:rsidRDefault="00247817" w:rsidP="002478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tudent Directory contains 12 students</w:t>
            </w:r>
          </w:p>
          <w:p w14:paraId="4C06434C" w14:textId="1640FD96" w:rsidR="00247817" w:rsidRDefault="00247817" w:rsidP="00247817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Hannah, Abbott, habbott</w:t>
            </w:r>
          </w:p>
          <w:p w14:paraId="36EDAA06" w14:textId="40A31916" w:rsidR="00247817" w:rsidRDefault="00247817" w:rsidP="00247817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Demetrius, Austin, daustin</w:t>
            </w:r>
          </w:p>
          <w:p w14:paraId="56A066BE" w14:textId="77777777" w:rsidR="00247817" w:rsidRDefault="00247817" w:rsidP="00247817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Lane, Berg, lberg</w:t>
            </w:r>
          </w:p>
          <w:p w14:paraId="62927A90" w14:textId="77777777" w:rsidR="00247817" w:rsidRDefault="00247817" w:rsidP="00247817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Raymond, Brennan, rbrennan</w:t>
            </w:r>
          </w:p>
          <w:p w14:paraId="2874C39A" w14:textId="77777777" w:rsidR="00247817" w:rsidRDefault="00247817" w:rsidP="00247817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Emerald, Frost, efrost</w:t>
            </w:r>
          </w:p>
          <w:p w14:paraId="2280A3E5" w14:textId="77777777" w:rsidR="00247817" w:rsidRDefault="00247817" w:rsidP="00247817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Shannon, Hansen, shansen</w:t>
            </w:r>
          </w:p>
          <w:p w14:paraId="3C1C3D77" w14:textId="77777777" w:rsidR="00247817" w:rsidRDefault="00247817" w:rsidP="00247817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Althea, Hicks, ahicks</w:t>
            </w:r>
          </w:p>
          <w:p w14:paraId="226EDDB1" w14:textId="77777777" w:rsidR="00247817" w:rsidRDefault="00247817" w:rsidP="00247817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Zahir, King, zking</w:t>
            </w:r>
          </w:p>
          <w:p w14:paraId="123B9284" w14:textId="77777777" w:rsidR="00247817" w:rsidRDefault="00247817" w:rsidP="00247817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Dylan, Nolan, dnolan</w:t>
            </w:r>
          </w:p>
          <w:p w14:paraId="127082CF" w14:textId="77777777" w:rsidR="00247817" w:rsidRDefault="00247817" w:rsidP="00247817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Cassandra, Schwartz, cschwartz</w:t>
            </w:r>
          </w:p>
          <w:p w14:paraId="0157032A" w14:textId="77777777" w:rsidR="00247817" w:rsidRDefault="00247817" w:rsidP="00247817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Griffith, Stone, gstone</w:t>
            </w:r>
          </w:p>
          <w:p w14:paraId="02210C12" w14:textId="77777777" w:rsidR="00247817" w:rsidRDefault="00247817" w:rsidP="00247817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George, Weasley, gweasle</w:t>
            </w:r>
            <w:r>
              <w:br/>
            </w:r>
          </w:p>
          <w:p w14:paraId="4A064CC4" w14:textId="48D8CFA7" w:rsidR="00247817" w:rsidRPr="005054CE" w:rsidRDefault="00247817" w:rsidP="002478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Student Information fields are </w:t>
            </w:r>
            <w:r>
              <w:lastRenderedPageBreak/>
              <w:t>empty with only labels</w:t>
            </w:r>
          </w:p>
        </w:tc>
        <w:tc>
          <w:tcPr>
            <w:tcW w:w="3240" w:type="dxa"/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567019" w14:textId="77777777" w:rsidR="00247817" w:rsidRPr="00247817" w:rsidRDefault="00247817" w:rsidP="002478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 w:rsidRPr="00247817">
              <w:rPr>
                <w:b/>
                <w:bCs/>
              </w:rPr>
              <w:lastRenderedPageBreak/>
              <w:t>Student Directory contains 12 students</w:t>
            </w:r>
          </w:p>
          <w:p w14:paraId="4C175FA0" w14:textId="77777777" w:rsidR="00247817" w:rsidRPr="00247817" w:rsidRDefault="00247817" w:rsidP="00247817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247817">
              <w:rPr>
                <w:b/>
                <w:bCs/>
              </w:rPr>
              <w:t>Hannah, Abbott, habbott</w:t>
            </w:r>
          </w:p>
          <w:p w14:paraId="37BC5039" w14:textId="77777777" w:rsidR="00247817" w:rsidRPr="00247817" w:rsidRDefault="00247817" w:rsidP="00247817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247817">
              <w:rPr>
                <w:b/>
                <w:bCs/>
              </w:rPr>
              <w:t>Demetrius, Austin, daustin</w:t>
            </w:r>
          </w:p>
          <w:p w14:paraId="4E5E5F0B" w14:textId="77777777" w:rsidR="00247817" w:rsidRPr="00247817" w:rsidRDefault="00247817" w:rsidP="00247817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247817">
              <w:rPr>
                <w:b/>
                <w:bCs/>
              </w:rPr>
              <w:t>Lane, Berg, lberg</w:t>
            </w:r>
          </w:p>
          <w:p w14:paraId="1570F5A7" w14:textId="77777777" w:rsidR="00247817" w:rsidRPr="00247817" w:rsidRDefault="00247817" w:rsidP="00247817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247817">
              <w:rPr>
                <w:b/>
                <w:bCs/>
              </w:rPr>
              <w:t>Raymond, Brennan, rbrennan</w:t>
            </w:r>
          </w:p>
          <w:p w14:paraId="298CB42D" w14:textId="77777777" w:rsidR="00247817" w:rsidRPr="00247817" w:rsidRDefault="00247817" w:rsidP="00247817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247817">
              <w:rPr>
                <w:b/>
                <w:bCs/>
              </w:rPr>
              <w:t>Emerald, Frost, efrost</w:t>
            </w:r>
          </w:p>
          <w:p w14:paraId="15E8F825" w14:textId="77777777" w:rsidR="00247817" w:rsidRPr="00247817" w:rsidRDefault="00247817" w:rsidP="00247817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247817">
              <w:rPr>
                <w:b/>
                <w:bCs/>
              </w:rPr>
              <w:t>Shannon, Hansen, shansen</w:t>
            </w:r>
          </w:p>
          <w:p w14:paraId="25845618" w14:textId="77777777" w:rsidR="00247817" w:rsidRPr="00247817" w:rsidRDefault="00247817" w:rsidP="00247817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247817">
              <w:rPr>
                <w:b/>
                <w:bCs/>
              </w:rPr>
              <w:t>Althea, Hicks, ahicks</w:t>
            </w:r>
          </w:p>
          <w:p w14:paraId="60E7A877" w14:textId="77777777" w:rsidR="00247817" w:rsidRPr="00247817" w:rsidRDefault="00247817" w:rsidP="00247817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247817">
              <w:rPr>
                <w:b/>
                <w:bCs/>
              </w:rPr>
              <w:t>Zahir, King, zking</w:t>
            </w:r>
          </w:p>
          <w:p w14:paraId="3236BD97" w14:textId="77777777" w:rsidR="00247817" w:rsidRPr="00247817" w:rsidRDefault="00247817" w:rsidP="00247817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247817">
              <w:rPr>
                <w:b/>
                <w:bCs/>
              </w:rPr>
              <w:t>Dylan, Nolan, dnolan</w:t>
            </w:r>
          </w:p>
          <w:p w14:paraId="791413F5" w14:textId="77777777" w:rsidR="00247817" w:rsidRPr="00247817" w:rsidRDefault="00247817" w:rsidP="00247817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247817">
              <w:rPr>
                <w:b/>
                <w:bCs/>
              </w:rPr>
              <w:t>Cassandra, Schwartz, cschwartz</w:t>
            </w:r>
          </w:p>
          <w:p w14:paraId="124E907F" w14:textId="77777777" w:rsidR="00247817" w:rsidRPr="00247817" w:rsidRDefault="00247817" w:rsidP="00247817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247817">
              <w:rPr>
                <w:b/>
                <w:bCs/>
              </w:rPr>
              <w:t>Griffith, Stone, gstone</w:t>
            </w:r>
          </w:p>
          <w:p w14:paraId="6B0A2097" w14:textId="77777777" w:rsidR="00247817" w:rsidRPr="00247817" w:rsidRDefault="00247817" w:rsidP="00247817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247817">
              <w:rPr>
                <w:b/>
                <w:bCs/>
              </w:rPr>
              <w:t>George, Weasley, gweasle</w:t>
            </w:r>
            <w:r w:rsidRPr="00247817">
              <w:rPr>
                <w:b/>
                <w:bCs/>
              </w:rPr>
              <w:br/>
            </w:r>
          </w:p>
          <w:p w14:paraId="6EBBE5F9" w14:textId="7E91337E" w:rsidR="00247817" w:rsidRPr="00247817" w:rsidRDefault="00247817" w:rsidP="002478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 w:rsidRPr="00247817">
              <w:rPr>
                <w:b/>
                <w:bCs/>
              </w:rPr>
              <w:lastRenderedPageBreak/>
              <w:t>Student Information fields are empty with only labels</w:t>
            </w:r>
          </w:p>
        </w:tc>
      </w:tr>
      <w:tr w:rsidR="002C3498" w14:paraId="48F2E778" w14:textId="77777777" w:rsidTr="00247817">
        <w:tc>
          <w:tcPr>
            <w:tcW w:w="1185" w:type="dxa"/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DF7474" w14:textId="77777777" w:rsidR="002C3498" w:rsidRDefault="002C3498" w:rsidP="002C3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>Test 11:</w:t>
            </w:r>
          </w:p>
          <w:p w14:paraId="25DAD568" w14:textId="77777777" w:rsidR="002C3498" w:rsidRDefault="002C3498" w:rsidP="002C3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Add Student to Middle</w:t>
            </w:r>
          </w:p>
          <w:p w14:paraId="1D0EE4C5" w14:textId="00D63A8E" w:rsidR="002C3498" w:rsidRDefault="002C3498" w:rsidP="002C3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(New)</w:t>
            </w:r>
          </w:p>
        </w:tc>
        <w:tc>
          <w:tcPr>
            <w:tcW w:w="5280" w:type="dxa"/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70FB1B" w14:textId="34069EA5" w:rsidR="002C3498" w:rsidRDefault="002C3498" w:rsidP="002C3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Test 2 and Test 10 have passed</w:t>
            </w:r>
          </w:p>
          <w:p w14:paraId="3F5DFC12" w14:textId="77777777" w:rsidR="002C3498" w:rsidRDefault="002C3498" w:rsidP="002C3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39C2066" w14:textId="77777777" w:rsidR="002C3498" w:rsidRDefault="002C3498" w:rsidP="002C3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Fill in the following for Student Information:</w:t>
            </w:r>
          </w:p>
          <w:p w14:paraId="6793A512" w14:textId="094E262A" w:rsidR="002C3498" w:rsidRDefault="002C3498" w:rsidP="002C3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 xml:space="preserve">First Name: </w:t>
            </w:r>
            <w:r>
              <w:t>Neville</w:t>
            </w:r>
          </w:p>
          <w:p w14:paraId="26309056" w14:textId="033105F0" w:rsidR="002C3498" w:rsidRDefault="002C3498" w:rsidP="002C3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 xml:space="preserve">Last Name: </w:t>
            </w:r>
            <w:r>
              <w:t>Longbottom</w:t>
            </w:r>
          </w:p>
          <w:p w14:paraId="301E0331" w14:textId="2F3D5DEB" w:rsidR="002C3498" w:rsidRDefault="002C3498" w:rsidP="002C3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 xml:space="preserve">ID: </w:t>
            </w:r>
            <w:r>
              <w:t>nlongbo</w:t>
            </w:r>
          </w:p>
          <w:p w14:paraId="0A6D4160" w14:textId="435AE674" w:rsidR="002C3498" w:rsidRDefault="002C3498" w:rsidP="002C3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 xml:space="preserve">Email: </w:t>
            </w:r>
            <w:r>
              <w:t>nlongbo@ncsu.edu</w:t>
            </w:r>
          </w:p>
          <w:p w14:paraId="1C71B9CC" w14:textId="2A2B2E3A" w:rsidR="002C3498" w:rsidRDefault="002C3498" w:rsidP="002C3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 xml:space="preserve">Password: </w:t>
            </w:r>
            <w:r>
              <w:t>REALboywholived</w:t>
            </w:r>
          </w:p>
          <w:p w14:paraId="51F18A3F" w14:textId="3002BA43" w:rsidR="002C3498" w:rsidRDefault="002C3498" w:rsidP="002C3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 xml:space="preserve">Repeate Password: </w:t>
            </w:r>
            <w:r>
              <w:t>REALboywholived</w:t>
            </w:r>
          </w:p>
          <w:p w14:paraId="3A516323" w14:textId="77777777" w:rsidR="002C3498" w:rsidRDefault="002C3498" w:rsidP="002C3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 xml:space="preserve">Max Credits: </w:t>
            </w:r>
            <w:r>
              <w:t>15</w:t>
            </w:r>
          </w:p>
          <w:p w14:paraId="5F54FDCB" w14:textId="77777777" w:rsidR="002C3498" w:rsidRDefault="002C3498" w:rsidP="002C3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A994AE8" w14:textId="77777777" w:rsidR="002C3498" w:rsidRDefault="002C3498" w:rsidP="002C3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>
              <w:t xml:space="preserve">Click </w:t>
            </w:r>
            <w:r>
              <w:rPr>
                <w:b/>
                <w:bCs/>
              </w:rPr>
              <w:t>Add Student</w:t>
            </w:r>
          </w:p>
          <w:p w14:paraId="45DB9147" w14:textId="77777777" w:rsidR="002C3498" w:rsidRDefault="002C3498" w:rsidP="002C3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3613952" w14:textId="77777777" w:rsidR="002C3498" w:rsidRDefault="002C3498" w:rsidP="002C3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i/>
                <w:iCs/>
              </w:rPr>
              <w:t>Check results</w:t>
            </w:r>
          </w:p>
          <w:p w14:paraId="13E0C12E" w14:textId="77777777" w:rsidR="002C3498" w:rsidRDefault="002C3498" w:rsidP="002C3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F6B13EF" w14:textId="305FB2A4" w:rsidR="002C3498" w:rsidRDefault="002C3498" w:rsidP="002C3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lose GUI</w:t>
            </w:r>
          </w:p>
        </w:tc>
        <w:tc>
          <w:tcPr>
            <w:tcW w:w="3255" w:type="dxa"/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48E198" w14:textId="0DC05E33" w:rsidR="002C3498" w:rsidRDefault="002C3498" w:rsidP="002C3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tudent Directory contains 13 students</w:t>
            </w:r>
          </w:p>
          <w:p w14:paraId="3A03524B" w14:textId="77777777" w:rsid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Hannah, Abbott, habbott</w:t>
            </w:r>
          </w:p>
          <w:p w14:paraId="2C78EB6D" w14:textId="77777777" w:rsid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Demetrius, Austin, daustin</w:t>
            </w:r>
          </w:p>
          <w:p w14:paraId="35EC88D1" w14:textId="77777777" w:rsid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Lane, Berg, lberg</w:t>
            </w:r>
          </w:p>
          <w:p w14:paraId="4E499A0F" w14:textId="77777777" w:rsid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Raymond, Brennan, rbrennan</w:t>
            </w:r>
          </w:p>
          <w:p w14:paraId="78A80D02" w14:textId="77777777" w:rsid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Emerald, Frost, efrost</w:t>
            </w:r>
          </w:p>
          <w:p w14:paraId="62080494" w14:textId="77777777" w:rsid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Shannon, Hansen, shansen</w:t>
            </w:r>
          </w:p>
          <w:p w14:paraId="68A48F89" w14:textId="77777777" w:rsid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Althea, Hicks, ahicks</w:t>
            </w:r>
          </w:p>
          <w:p w14:paraId="0C235895" w14:textId="3EA33D8F" w:rsid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Zahir, King, zking</w:t>
            </w:r>
          </w:p>
          <w:p w14:paraId="177D5F55" w14:textId="556B92BF" w:rsid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Neville, Longbottom, nlongbo</w:t>
            </w:r>
          </w:p>
          <w:p w14:paraId="430A0F7D" w14:textId="77777777" w:rsid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Dylan, Nolan, dnolan</w:t>
            </w:r>
          </w:p>
          <w:p w14:paraId="7401138F" w14:textId="77777777" w:rsid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Cassandra, Schwartz, cschwartz</w:t>
            </w:r>
          </w:p>
          <w:p w14:paraId="68585D64" w14:textId="77777777" w:rsid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Griffith, Stone, gstone</w:t>
            </w:r>
          </w:p>
          <w:p w14:paraId="2103BCB1" w14:textId="77777777" w:rsid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George, Weasley, gweasle</w:t>
            </w:r>
            <w:r>
              <w:br/>
            </w:r>
          </w:p>
          <w:p w14:paraId="29E8A4C6" w14:textId="276A9357" w:rsidR="002C3498" w:rsidRPr="005054CE" w:rsidRDefault="002C3498" w:rsidP="002C3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tudent Information fields are empty with only labels</w:t>
            </w:r>
          </w:p>
        </w:tc>
        <w:tc>
          <w:tcPr>
            <w:tcW w:w="3240" w:type="dxa"/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AB5116" w14:textId="77777777" w:rsidR="002C3498" w:rsidRPr="002C3498" w:rsidRDefault="002C3498" w:rsidP="002C3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 w:rsidRPr="002C3498">
              <w:rPr>
                <w:b/>
                <w:bCs/>
              </w:rPr>
              <w:t>Student Directory contains 13 students</w:t>
            </w:r>
          </w:p>
          <w:p w14:paraId="5E5266B2" w14:textId="77777777" w:rsidR="002C3498" w:rsidRP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2C3498">
              <w:rPr>
                <w:b/>
                <w:bCs/>
              </w:rPr>
              <w:t>Hannah, Abbott, habbott</w:t>
            </w:r>
          </w:p>
          <w:p w14:paraId="1A3AB33A" w14:textId="77777777" w:rsidR="002C3498" w:rsidRP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2C3498">
              <w:rPr>
                <w:b/>
                <w:bCs/>
              </w:rPr>
              <w:t>Demetrius, Austin, daustin</w:t>
            </w:r>
          </w:p>
          <w:p w14:paraId="58FA7583" w14:textId="77777777" w:rsidR="002C3498" w:rsidRP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2C3498">
              <w:rPr>
                <w:b/>
                <w:bCs/>
              </w:rPr>
              <w:t>Lane, Berg, lberg</w:t>
            </w:r>
          </w:p>
          <w:p w14:paraId="1B7AFA55" w14:textId="77777777" w:rsidR="002C3498" w:rsidRP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2C3498">
              <w:rPr>
                <w:b/>
                <w:bCs/>
              </w:rPr>
              <w:t>Raymond, Brennan, rbrennan</w:t>
            </w:r>
          </w:p>
          <w:p w14:paraId="57E25D41" w14:textId="77777777" w:rsidR="002C3498" w:rsidRP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2C3498">
              <w:rPr>
                <w:b/>
                <w:bCs/>
              </w:rPr>
              <w:t>Emerald, Frost, efrost</w:t>
            </w:r>
          </w:p>
          <w:p w14:paraId="2220604E" w14:textId="77777777" w:rsidR="002C3498" w:rsidRP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2C3498">
              <w:rPr>
                <w:b/>
                <w:bCs/>
              </w:rPr>
              <w:t>Shannon, Hansen, shansen</w:t>
            </w:r>
          </w:p>
          <w:p w14:paraId="4F1B5412" w14:textId="77777777" w:rsidR="002C3498" w:rsidRP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2C3498">
              <w:rPr>
                <w:b/>
                <w:bCs/>
              </w:rPr>
              <w:t>Althea, Hicks, ahicks</w:t>
            </w:r>
          </w:p>
          <w:p w14:paraId="6675182B" w14:textId="77777777" w:rsidR="002C3498" w:rsidRP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2C3498">
              <w:rPr>
                <w:b/>
                <w:bCs/>
              </w:rPr>
              <w:t>Zahir, King, zking</w:t>
            </w:r>
          </w:p>
          <w:p w14:paraId="352D1D76" w14:textId="77777777" w:rsidR="002C3498" w:rsidRP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2C3498">
              <w:rPr>
                <w:b/>
                <w:bCs/>
              </w:rPr>
              <w:t>Neville, Longbottom, nlongbo</w:t>
            </w:r>
          </w:p>
          <w:p w14:paraId="1ED00AAA" w14:textId="77777777" w:rsidR="002C3498" w:rsidRP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2C3498">
              <w:rPr>
                <w:b/>
                <w:bCs/>
              </w:rPr>
              <w:t>Dylan, Nolan, dnolan</w:t>
            </w:r>
          </w:p>
          <w:p w14:paraId="2E35EA95" w14:textId="77777777" w:rsidR="002C3498" w:rsidRP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2C3498">
              <w:rPr>
                <w:b/>
                <w:bCs/>
              </w:rPr>
              <w:t>Cassandra, Schwartz, cschwartz</w:t>
            </w:r>
          </w:p>
          <w:p w14:paraId="65753343" w14:textId="77777777" w:rsidR="002C3498" w:rsidRP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2C3498">
              <w:rPr>
                <w:b/>
                <w:bCs/>
              </w:rPr>
              <w:t>Griffith, Stone, gstone</w:t>
            </w:r>
          </w:p>
          <w:p w14:paraId="5C3C8913" w14:textId="77777777" w:rsidR="002C3498" w:rsidRP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2C3498">
              <w:rPr>
                <w:b/>
                <w:bCs/>
              </w:rPr>
              <w:t>George, Weasley, gweasle</w:t>
            </w:r>
            <w:r w:rsidRPr="002C3498">
              <w:rPr>
                <w:b/>
                <w:bCs/>
              </w:rPr>
              <w:br/>
            </w:r>
          </w:p>
          <w:p w14:paraId="5D05F773" w14:textId="196381C9" w:rsidR="002C3498" w:rsidRPr="002C3498" w:rsidRDefault="002C3498" w:rsidP="002C3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 w:rsidRPr="002C3498">
              <w:rPr>
                <w:b/>
                <w:bCs/>
              </w:rPr>
              <w:t>Student Information fields are empty with only labels</w:t>
            </w:r>
          </w:p>
        </w:tc>
      </w:tr>
      <w:tr w:rsidR="002C3498" w14:paraId="2F2B3444" w14:textId="77777777" w:rsidTr="00247817">
        <w:tc>
          <w:tcPr>
            <w:tcW w:w="1185" w:type="dxa"/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384B2C" w14:textId="77777777" w:rsidR="002C3498" w:rsidRDefault="002C3498" w:rsidP="002C3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est 12: Remove Student from Middle</w:t>
            </w:r>
          </w:p>
          <w:p w14:paraId="71121D1B" w14:textId="40D80B36" w:rsidR="002C3498" w:rsidRDefault="002C3498" w:rsidP="002C3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(New)</w:t>
            </w:r>
          </w:p>
        </w:tc>
        <w:tc>
          <w:tcPr>
            <w:tcW w:w="5280" w:type="dxa"/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0B2829" w14:textId="77777777" w:rsidR="002C3498" w:rsidRDefault="002C3498" w:rsidP="002C3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Test 2 and Test 11 have passed</w:t>
            </w:r>
          </w:p>
          <w:p w14:paraId="3218D46F" w14:textId="77777777" w:rsidR="002C3498" w:rsidRDefault="002C3498" w:rsidP="002C3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353A2E3" w14:textId="6BF5C236" w:rsidR="002C3498" w:rsidRPr="00CE2E7E" w:rsidRDefault="002C3498" w:rsidP="002C3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Cs/>
              </w:rPr>
            </w:pPr>
            <w:r>
              <w:rPr>
                <w:iCs/>
              </w:rPr>
              <w:t>Select the 6</w:t>
            </w:r>
            <w:r w:rsidRPr="00CE2E7E">
              <w:rPr>
                <w:iCs/>
                <w:vertAlign w:val="superscript"/>
              </w:rPr>
              <w:t>th</w:t>
            </w:r>
            <w:r>
              <w:rPr>
                <w:iCs/>
              </w:rPr>
              <w:t xml:space="preserve"> row of the Student Directory table (Shannon, Hansen, shansen)</w:t>
            </w:r>
          </w:p>
          <w:p w14:paraId="7A9CA93D" w14:textId="77777777" w:rsidR="002C3498" w:rsidRDefault="002C3498" w:rsidP="002C3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7159400" w14:textId="77777777" w:rsidR="002C3498" w:rsidRDefault="002C3498" w:rsidP="002C3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Remove Student</w:t>
            </w:r>
          </w:p>
          <w:p w14:paraId="41DBB42B" w14:textId="77777777" w:rsidR="002C3498" w:rsidRDefault="002C3498" w:rsidP="002C3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249BAC3D" w14:textId="77777777" w:rsidR="002C3498" w:rsidRDefault="002C3498" w:rsidP="002C3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i/>
              </w:rPr>
              <w:t>Check results</w:t>
            </w:r>
          </w:p>
          <w:p w14:paraId="032B791B" w14:textId="77777777" w:rsidR="002C3498" w:rsidRDefault="002C3498" w:rsidP="002C3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EF3826D" w14:textId="35D1A53A" w:rsidR="002C3498" w:rsidRDefault="002C3498" w:rsidP="002C3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lose GUI</w:t>
            </w:r>
          </w:p>
        </w:tc>
        <w:tc>
          <w:tcPr>
            <w:tcW w:w="3255" w:type="dxa"/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F69AF2" w14:textId="3D0F060E" w:rsidR="002C3498" w:rsidRDefault="002C3498" w:rsidP="002C3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>Student Directory contains 12 students</w:t>
            </w:r>
          </w:p>
          <w:p w14:paraId="4BA3275B" w14:textId="77777777" w:rsid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Hannah, Abbott, habbott</w:t>
            </w:r>
          </w:p>
          <w:p w14:paraId="4D29A832" w14:textId="77777777" w:rsid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Demetrius, Austin, daustin</w:t>
            </w:r>
          </w:p>
          <w:p w14:paraId="522673B5" w14:textId="77777777" w:rsid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Lane, Berg, lberg</w:t>
            </w:r>
          </w:p>
          <w:p w14:paraId="2831D606" w14:textId="77777777" w:rsid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Raymond, Brennan, rbrennan</w:t>
            </w:r>
          </w:p>
          <w:p w14:paraId="1AEC73E8" w14:textId="77777777" w:rsid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Emerald, Frost, efrost</w:t>
            </w:r>
          </w:p>
          <w:p w14:paraId="0A265890" w14:textId="77777777" w:rsid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lastRenderedPageBreak/>
              <w:t>Althea, Hicks, ahicks</w:t>
            </w:r>
          </w:p>
          <w:p w14:paraId="7C204E79" w14:textId="77777777" w:rsid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Zahir, King, zking</w:t>
            </w:r>
          </w:p>
          <w:p w14:paraId="7E6F60B4" w14:textId="77777777" w:rsid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Neville, Longbottom, nlongbo</w:t>
            </w:r>
          </w:p>
          <w:p w14:paraId="11DDD733" w14:textId="77777777" w:rsid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Dylan, Nolan, dnolan</w:t>
            </w:r>
          </w:p>
          <w:p w14:paraId="0695721C" w14:textId="77777777" w:rsid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Cassandra, Schwartz, cschwartz</w:t>
            </w:r>
          </w:p>
          <w:p w14:paraId="2E474097" w14:textId="77777777" w:rsid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Griffith, Stone, gstone</w:t>
            </w:r>
          </w:p>
          <w:p w14:paraId="7E859EF8" w14:textId="77777777" w:rsid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George, Weasley, gweasle</w:t>
            </w:r>
            <w:r>
              <w:br/>
            </w:r>
          </w:p>
          <w:p w14:paraId="3EDF85E9" w14:textId="6730802F" w:rsidR="002C3498" w:rsidRDefault="002C3498" w:rsidP="002C3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tudent Information fields are empty with only labels</w:t>
            </w:r>
          </w:p>
        </w:tc>
        <w:tc>
          <w:tcPr>
            <w:tcW w:w="3240" w:type="dxa"/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1838FA" w14:textId="77777777" w:rsidR="002C3498" w:rsidRPr="002C3498" w:rsidRDefault="002C3498" w:rsidP="002C3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 w:rsidRPr="002C3498">
              <w:rPr>
                <w:b/>
                <w:bCs/>
              </w:rPr>
              <w:lastRenderedPageBreak/>
              <w:t>Student Directory contains 12 students</w:t>
            </w:r>
          </w:p>
          <w:p w14:paraId="724EA85B" w14:textId="77777777" w:rsidR="002C3498" w:rsidRP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2C3498">
              <w:rPr>
                <w:b/>
                <w:bCs/>
              </w:rPr>
              <w:t>Hannah, Abbott, habbott</w:t>
            </w:r>
          </w:p>
          <w:p w14:paraId="4E9DAD95" w14:textId="77777777" w:rsidR="002C3498" w:rsidRP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2C3498">
              <w:rPr>
                <w:b/>
                <w:bCs/>
              </w:rPr>
              <w:t>Demetrius, Austin, daustin</w:t>
            </w:r>
          </w:p>
          <w:p w14:paraId="12191728" w14:textId="77777777" w:rsidR="002C3498" w:rsidRP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2C3498">
              <w:rPr>
                <w:b/>
                <w:bCs/>
              </w:rPr>
              <w:t>Lane, Berg, lberg</w:t>
            </w:r>
          </w:p>
          <w:p w14:paraId="679A0DD4" w14:textId="77777777" w:rsidR="002C3498" w:rsidRP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2C3498">
              <w:rPr>
                <w:b/>
                <w:bCs/>
              </w:rPr>
              <w:t>Raymond, Brennan, rbrennan</w:t>
            </w:r>
          </w:p>
          <w:p w14:paraId="1C1175FA" w14:textId="77777777" w:rsidR="002C3498" w:rsidRP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2C3498">
              <w:rPr>
                <w:b/>
                <w:bCs/>
              </w:rPr>
              <w:lastRenderedPageBreak/>
              <w:t>Emerald, Frost, efrost</w:t>
            </w:r>
          </w:p>
          <w:p w14:paraId="64E7CA3D" w14:textId="77777777" w:rsidR="002C3498" w:rsidRP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2C3498">
              <w:rPr>
                <w:b/>
                <w:bCs/>
              </w:rPr>
              <w:t>Althea, Hicks, ahicks</w:t>
            </w:r>
          </w:p>
          <w:p w14:paraId="2B467EDF" w14:textId="77777777" w:rsidR="002C3498" w:rsidRP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2C3498">
              <w:rPr>
                <w:b/>
                <w:bCs/>
              </w:rPr>
              <w:t>Zahir, King, zking</w:t>
            </w:r>
          </w:p>
          <w:p w14:paraId="4A7DFC64" w14:textId="77777777" w:rsidR="002C3498" w:rsidRP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2C3498">
              <w:rPr>
                <w:b/>
                <w:bCs/>
              </w:rPr>
              <w:t>Neville, Longbottom, nlongbo</w:t>
            </w:r>
          </w:p>
          <w:p w14:paraId="5E4857D3" w14:textId="77777777" w:rsidR="002C3498" w:rsidRP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2C3498">
              <w:rPr>
                <w:b/>
                <w:bCs/>
              </w:rPr>
              <w:t>Dylan, Nolan, dnolan</w:t>
            </w:r>
          </w:p>
          <w:p w14:paraId="185E2F25" w14:textId="77777777" w:rsidR="002C3498" w:rsidRP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2C3498">
              <w:rPr>
                <w:b/>
                <w:bCs/>
              </w:rPr>
              <w:t>Cassandra, Schwartz, cschwartz</w:t>
            </w:r>
          </w:p>
          <w:p w14:paraId="70434AB9" w14:textId="77777777" w:rsidR="002C3498" w:rsidRP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2C3498">
              <w:rPr>
                <w:b/>
                <w:bCs/>
              </w:rPr>
              <w:t>Griffith, Stone, gstone</w:t>
            </w:r>
          </w:p>
          <w:p w14:paraId="60968275" w14:textId="77777777" w:rsidR="002C3498" w:rsidRP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2C3498">
              <w:rPr>
                <w:b/>
                <w:bCs/>
              </w:rPr>
              <w:t>George, Weasley, gweasle</w:t>
            </w:r>
            <w:r w:rsidRPr="002C3498">
              <w:rPr>
                <w:b/>
                <w:bCs/>
              </w:rPr>
              <w:br/>
            </w:r>
          </w:p>
          <w:p w14:paraId="20210E38" w14:textId="0917A809" w:rsidR="002C3498" w:rsidRPr="002C3498" w:rsidRDefault="002C3498" w:rsidP="002C3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 w:rsidRPr="002C3498">
              <w:rPr>
                <w:b/>
                <w:bCs/>
              </w:rPr>
              <w:t>Student Information fields are empty with only labels</w:t>
            </w:r>
          </w:p>
        </w:tc>
      </w:tr>
      <w:tr w:rsidR="002C3498" w14:paraId="594E603D" w14:textId="77777777" w:rsidTr="002C3498">
        <w:tc>
          <w:tcPr>
            <w:tcW w:w="1185" w:type="dxa"/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612693" w14:textId="77777777" w:rsidR="002C3498" w:rsidRDefault="002C3498" w:rsidP="002C3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>Test 13:</w:t>
            </w:r>
          </w:p>
          <w:p w14:paraId="477261B7" w14:textId="29B34485" w:rsidR="002C3498" w:rsidRDefault="002C3498" w:rsidP="002C3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Remove Student from Beginning (New)</w:t>
            </w:r>
          </w:p>
        </w:tc>
        <w:tc>
          <w:tcPr>
            <w:tcW w:w="5280" w:type="dxa"/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B5B100" w14:textId="77777777" w:rsidR="002C3498" w:rsidRDefault="002C3498" w:rsidP="002C3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Test 2 and Test 11 have passed</w:t>
            </w:r>
          </w:p>
          <w:p w14:paraId="3054007A" w14:textId="77777777" w:rsidR="002C3498" w:rsidRDefault="002C3498" w:rsidP="002C3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1A319FF" w14:textId="040FCB1D" w:rsidR="002C3498" w:rsidRPr="00CE2E7E" w:rsidRDefault="002C3498" w:rsidP="002C3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Cs/>
              </w:rPr>
            </w:pPr>
            <w:r>
              <w:rPr>
                <w:iCs/>
              </w:rPr>
              <w:t>Select the 1</w:t>
            </w:r>
            <w:r w:rsidRPr="002C3498">
              <w:rPr>
                <w:iCs/>
                <w:vertAlign w:val="superscript"/>
              </w:rPr>
              <w:t>st</w:t>
            </w:r>
            <w:r>
              <w:rPr>
                <w:iCs/>
              </w:rPr>
              <w:t xml:space="preserve"> row of the Student Directory table (Hannah, Abbott, habbott)</w:t>
            </w:r>
          </w:p>
          <w:p w14:paraId="0928FEAB" w14:textId="77777777" w:rsidR="002C3498" w:rsidRDefault="002C3498" w:rsidP="002C3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4BE8DFD" w14:textId="77777777" w:rsidR="002C3498" w:rsidRDefault="002C3498" w:rsidP="002C3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Remove Student</w:t>
            </w:r>
          </w:p>
          <w:p w14:paraId="1D59C84D" w14:textId="77777777" w:rsidR="002C3498" w:rsidRDefault="002C3498" w:rsidP="002C3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1865FDF4" w14:textId="77777777" w:rsidR="002C3498" w:rsidRDefault="002C3498" w:rsidP="002C3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i/>
              </w:rPr>
              <w:t>Check results</w:t>
            </w:r>
          </w:p>
          <w:p w14:paraId="1BCC342A" w14:textId="77777777" w:rsidR="002C3498" w:rsidRDefault="002C3498" w:rsidP="002C3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A1B7EE7" w14:textId="03F9DD6B" w:rsidR="002C3498" w:rsidRDefault="002C3498" w:rsidP="002C3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lose GUI</w:t>
            </w:r>
          </w:p>
        </w:tc>
        <w:tc>
          <w:tcPr>
            <w:tcW w:w="3255" w:type="dxa"/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B00127" w14:textId="3B73BDA3" w:rsidR="002C3498" w:rsidRDefault="002C3498" w:rsidP="002C3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tudent Directory contains 1</w:t>
            </w:r>
            <w:r w:rsidR="001B601A">
              <w:t>1</w:t>
            </w:r>
            <w:r>
              <w:t xml:space="preserve"> students</w:t>
            </w:r>
          </w:p>
          <w:p w14:paraId="69FB4AE0" w14:textId="77777777" w:rsid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Demetrius, Austin, daustin</w:t>
            </w:r>
          </w:p>
          <w:p w14:paraId="687452FB" w14:textId="77777777" w:rsid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Lane, Berg, lberg</w:t>
            </w:r>
          </w:p>
          <w:p w14:paraId="51A05EB2" w14:textId="77777777" w:rsid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Raymond, Brennan, rbrennan</w:t>
            </w:r>
          </w:p>
          <w:p w14:paraId="105DA1A4" w14:textId="77777777" w:rsid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Emerald, Frost, efrost</w:t>
            </w:r>
          </w:p>
          <w:p w14:paraId="730ED549" w14:textId="77777777" w:rsid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Althea, Hicks, ahicks</w:t>
            </w:r>
          </w:p>
          <w:p w14:paraId="1B194104" w14:textId="77777777" w:rsid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Zahir, King, zking</w:t>
            </w:r>
          </w:p>
          <w:p w14:paraId="32DFF4B8" w14:textId="77777777" w:rsid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Neville, Longbottom, nlongbo</w:t>
            </w:r>
          </w:p>
          <w:p w14:paraId="54BC0E82" w14:textId="77777777" w:rsid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Dylan, Nolan, dnolan</w:t>
            </w:r>
          </w:p>
          <w:p w14:paraId="4D857EFF" w14:textId="77777777" w:rsid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Cassandra, Schwartz, cschwartz</w:t>
            </w:r>
          </w:p>
          <w:p w14:paraId="1565DA73" w14:textId="77777777" w:rsid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Griffith, Stone, gstone</w:t>
            </w:r>
          </w:p>
          <w:p w14:paraId="7F7A3122" w14:textId="77777777" w:rsid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</w:pPr>
            <w:r>
              <w:t>George, Weasley, gweasle</w:t>
            </w:r>
            <w:r>
              <w:br/>
            </w:r>
          </w:p>
          <w:p w14:paraId="5BE01A17" w14:textId="0DBBF0DF" w:rsidR="002C3498" w:rsidRPr="005054CE" w:rsidRDefault="002C3498" w:rsidP="002C3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tudent Information fields are empty with only labels</w:t>
            </w:r>
          </w:p>
        </w:tc>
        <w:tc>
          <w:tcPr>
            <w:tcW w:w="3240" w:type="dxa"/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1456E0" w14:textId="24862F82" w:rsidR="002C3498" w:rsidRPr="002C3498" w:rsidRDefault="002C3498" w:rsidP="002C3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 w:rsidRPr="002C3498">
              <w:rPr>
                <w:b/>
                <w:bCs/>
              </w:rPr>
              <w:t>Student Directory contains 1</w:t>
            </w:r>
            <w:r w:rsidR="001B601A">
              <w:rPr>
                <w:b/>
                <w:bCs/>
              </w:rPr>
              <w:t>1</w:t>
            </w:r>
            <w:r w:rsidRPr="002C3498">
              <w:rPr>
                <w:b/>
                <w:bCs/>
              </w:rPr>
              <w:t xml:space="preserve"> students</w:t>
            </w:r>
          </w:p>
          <w:p w14:paraId="10C9C9ED" w14:textId="77777777" w:rsidR="002C3498" w:rsidRP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2C3498">
              <w:rPr>
                <w:b/>
                <w:bCs/>
              </w:rPr>
              <w:t>Demetrius, Austin, daustin</w:t>
            </w:r>
          </w:p>
          <w:p w14:paraId="28544292" w14:textId="77777777" w:rsidR="002C3498" w:rsidRP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2C3498">
              <w:rPr>
                <w:b/>
                <w:bCs/>
              </w:rPr>
              <w:t>Lane, Berg, lberg</w:t>
            </w:r>
          </w:p>
          <w:p w14:paraId="438A9ABA" w14:textId="77777777" w:rsidR="002C3498" w:rsidRP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2C3498">
              <w:rPr>
                <w:b/>
                <w:bCs/>
              </w:rPr>
              <w:t>Raymond, Brennan, rbrennan</w:t>
            </w:r>
          </w:p>
          <w:p w14:paraId="375EBA8C" w14:textId="77777777" w:rsidR="002C3498" w:rsidRP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2C3498">
              <w:rPr>
                <w:b/>
                <w:bCs/>
              </w:rPr>
              <w:t>Emerald, Frost, efrost</w:t>
            </w:r>
          </w:p>
          <w:p w14:paraId="482752B1" w14:textId="77777777" w:rsidR="002C3498" w:rsidRP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2C3498">
              <w:rPr>
                <w:b/>
                <w:bCs/>
              </w:rPr>
              <w:t>Althea, Hicks, ahicks</w:t>
            </w:r>
          </w:p>
          <w:p w14:paraId="279C353B" w14:textId="77777777" w:rsidR="002C3498" w:rsidRP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2C3498">
              <w:rPr>
                <w:b/>
                <w:bCs/>
              </w:rPr>
              <w:t>Zahir, King, zking</w:t>
            </w:r>
          </w:p>
          <w:p w14:paraId="2EB2E59C" w14:textId="77777777" w:rsidR="002C3498" w:rsidRP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2C3498">
              <w:rPr>
                <w:b/>
                <w:bCs/>
              </w:rPr>
              <w:t>Neville, Longbottom, nlongbo</w:t>
            </w:r>
          </w:p>
          <w:p w14:paraId="201F6EF6" w14:textId="77777777" w:rsidR="002C3498" w:rsidRP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2C3498">
              <w:rPr>
                <w:b/>
                <w:bCs/>
              </w:rPr>
              <w:t>Dylan, Nolan, dnolan</w:t>
            </w:r>
          </w:p>
          <w:p w14:paraId="70F08C4F" w14:textId="77777777" w:rsidR="002C3498" w:rsidRP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2C3498">
              <w:rPr>
                <w:b/>
                <w:bCs/>
              </w:rPr>
              <w:t>Cassandra, Schwartz, cschwartz</w:t>
            </w:r>
          </w:p>
          <w:p w14:paraId="5743B4B3" w14:textId="77777777" w:rsidR="002C3498" w:rsidRP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2C3498">
              <w:rPr>
                <w:b/>
                <w:bCs/>
              </w:rPr>
              <w:t>Griffith, Stone, gstone</w:t>
            </w:r>
          </w:p>
          <w:p w14:paraId="5B78168F" w14:textId="77777777" w:rsidR="002C3498" w:rsidRPr="002C3498" w:rsidRDefault="002C3498" w:rsidP="002C3498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35"/>
              <w:rPr>
                <w:b/>
                <w:bCs/>
              </w:rPr>
            </w:pPr>
            <w:r w:rsidRPr="002C3498">
              <w:rPr>
                <w:b/>
                <w:bCs/>
              </w:rPr>
              <w:t>George, Weasley, gweasle</w:t>
            </w:r>
            <w:r w:rsidRPr="002C3498">
              <w:rPr>
                <w:b/>
                <w:bCs/>
              </w:rPr>
              <w:br/>
            </w:r>
          </w:p>
          <w:p w14:paraId="3F55CAB5" w14:textId="29065C7E" w:rsidR="002C3498" w:rsidRPr="005054CE" w:rsidRDefault="002C3498" w:rsidP="002C349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 w:rsidRPr="002C3498">
              <w:rPr>
                <w:b/>
                <w:bCs/>
              </w:rPr>
              <w:t>Student Information fields are empty with only labels</w:t>
            </w:r>
          </w:p>
        </w:tc>
      </w:tr>
      <w:tr w:rsidR="00CA0376" w14:paraId="3DBACBB5" w14:textId="77777777" w:rsidTr="002C3498">
        <w:tc>
          <w:tcPr>
            <w:tcW w:w="1185" w:type="dxa"/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7A3DB" w14:textId="77777777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 xml:space="preserve">Test 14: </w:t>
            </w:r>
          </w:p>
          <w:p w14:paraId="42FDE8AD" w14:textId="77777777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Invalid Password</w:t>
            </w:r>
          </w:p>
          <w:p w14:paraId="786E87DD" w14:textId="554E3749" w:rsidR="004331D3" w:rsidRDefault="004331D3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(New)</w:t>
            </w:r>
          </w:p>
        </w:tc>
        <w:tc>
          <w:tcPr>
            <w:tcW w:w="5280" w:type="dxa"/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8A6B12" w14:textId="77777777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Test 2 has passed</w:t>
            </w:r>
          </w:p>
          <w:p w14:paraId="313A6B61" w14:textId="77777777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93639E9" w14:textId="77777777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Fill in the following for Student Information:</w:t>
            </w:r>
          </w:p>
          <w:p w14:paraId="20587909" w14:textId="77777777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 xml:space="preserve">First Name: </w:t>
            </w:r>
            <w:r>
              <w:t>Ronald</w:t>
            </w:r>
          </w:p>
          <w:p w14:paraId="7D281C7E" w14:textId="77777777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 xml:space="preserve">Last Name: </w:t>
            </w:r>
            <w:r>
              <w:t>Weasley</w:t>
            </w:r>
          </w:p>
          <w:p w14:paraId="06D9FFE5" w14:textId="77777777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 xml:space="preserve">ID: </w:t>
            </w:r>
            <w:r>
              <w:t>rweasle</w:t>
            </w:r>
          </w:p>
          <w:p w14:paraId="743A99E1" w14:textId="77777777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 xml:space="preserve">Email: </w:t>
            </w:r>
            <w:r>
              <w:t>rweasle@ncsu.edu</w:t>
            </w:r>
          </w:p>
          <w:p w14:paraId="072E3498" w14:textId="5FC30C29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>Password:</w:t>
            </w:r>
          </w:p>
          <w:p w14:paraId="12A45568" w14:textId="04333371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>Repeate Password:</w:t>
            </w:r>
          </w:p>
          <w:p w14:paraId="456D345F" w14:textId="77777777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 xml:space="preserve">Max Credits: </w:t>
            </w:r>
            <w:r>
              <w:t>15</w:t>
            </w:r>
          </w:p>
          <w:p w14:paraId="097F0631" w14:textId="77777777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91D4BEE" w14:textId="77777777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>
              <w:t xml:space="preserve">Click </w:t>
            </w:r>
            <w:r>
              <w:rPr>
                <w:b/>
                <w:bCs/>
              </w:rPr>
              <w:t>Add Student</w:t>
            </w:r>
          </w:p>
          <w:p w14:paraId="23F6EA44" w14:textId="77777777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285EF65" w14:textId="77777777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i/>
                <w:iCs/>
              </w:rPr>
              <w:t>Check results</w:t>
            </w:r>
          </w:p>
          <w:p w14:paraId="773DD479" w14:textId="77777777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35F3135" w14:textId="1A0D1D8C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lose GUI</w:t>
            </w:r>
          </w:p>
        </w:tc>
        <w:tc>
          <w:tcPr>
            <w:tcW w:w="3255" w:type="dxa"/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EE697A" w14:textId="0BA726C5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A pop-up dialog stating “Invalid password” is displayed.</w:t>
            </w:r>
          </w:p>
          <w:p w14:paraId="53511BB3" w14:textId="77777777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5EF84EA" w14:textId="69A08C93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tudent information fields remain filled in.</w:t>
            </w:r>
          </w:p>
        </w:tc>
        <w:tc>
          <w:tcPr>
            <w:tcW w:w="3240" w:type="dxa"/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F90820" w14:textId="0BD617C7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Dialog box pops up labeled “Message” stating “Invalid password” with “OK” and “X” buttons.</w:t>
            </w:r>
          </w:p>
          <w:p w14:paraId="05B9A465" w14:textId="77777777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3DE47867" w14:textId="77777777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Clicking “OK” closes the dialog box and makes no other changes.</w:t>
            </w:r>
          </w:p>
          <w:p w14:paraId="00EBECBA" w14:textId="77777777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40CAC380" w14:textId="75E53EDC" w:rsidR="00CA0376" w:rsidRPr="002C3498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>
              <w:rPr>
                <w:b/>
              </w:rPr>
              <w:t>Student information fields remain populated.</w:t>
            </w:r>
          </w:p>
        </w:tc>
      </w:tr>
      <w:tr w:rsidR="00CA0376" w14:paraId="60F31874" w14:textId="77777777" w:rsidTr="00CA0376">
        <w:tc>
          <w:tcPr>
            <w:tcW w:w="1185" w:type="dxa"/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49C3D4" w14:textId="0D088558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est 15: Password Mismatch</w:t>
            </w:r>
          </w:p>
          <w:p w14:paraId="220BA2F7" w14:textId="5DA55EB0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(New)</w:t>
            </w:r>
          </w:p>
        </w:tc>
        <w:tc>
          <w:tcPr>
            <w:tcW w:w="5280" w:type="dxa"/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8CEF00" w14:textId="653E1E66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Test 2 has passed</w:t>
            </w:r>
          </w:p>
          <w:p w14:paraId="1BB9BB01" w14:textId="77777777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F47CD56" w14:textId="77777777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Fill in the following for Student Information:</w:t>
            </w:r>
          </w:p>
          <w:p w14:paraId="409D2A05" w14:textId="354C1379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 xml:space="preserve">First Name: </w:t>
            </w:r>
            <w:r>
              <w:t>Ronald</w:t>
            </w:r>
          </w:p>
          <w:p w14:paraId="6861CA1F" w14:textId="16E5B986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 xml:space="preserve">Last Name: </w:t>
            </w:r>
            <w:r>
              <w:t>Weasley</w:t>
            </w:r>
          </w:p>
          <w:p w14:paraId="0A93EBF8" w14:textId="3BF6FC8F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 xml:space="preserve">ID: </w:t>
            </w:r>
            <w:r>
              <w:t>rweasle</w:t>
            </w:r>
          </w:p>
          <w:p w14:paraId="67D0415D" w14:textId="2F822EC0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 xml:space="preserve">Email: </w:t>
            </w:r>
            <w:r>
              <w:t>rweasle@ncsu.edu</w:t>
            </w:r>
          </w:p>
          <w:p w14:paraId="3B68766F" w14:textId="02CB5FF9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 xml:space="preserve">Password: </w:t>
            </w:r>
            <w:r>
              <w:t>leviosA</w:t>
            </w:r>
          </w:p>
          <w:p w14:paraId="31945E83" w14:textId="329B93AB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 xml:space="preserve">Repeate Password: </w:t>
            </w:r>
            <w:r>
              <w:t>leviOsa</w:t>
            </w:r>
          </w:p>
          <w:p w14:paraId="23FA876E" w14:textId="77777777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b/>
                <w:bCs/>
              </w:rPr>
              <w:t xml:space="preserve">Max Credits: </w:t>
            </w:r>
            <w:r>
              <w:t>15</w:t>
            </w:r>
          </w:p>
          <w:p w14:paraId="5D2A5782" w14:textId="77777777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C6BFA2E" w14:textId="77777777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>
              <w:t xml:space="preserve">Click </w:t>
            </w:r>
            <w:r>
              <w:rPr>
                <w:b/>
                <w:bCs/>
              </w:rPr>
              <w:t>Add Student</w:t>
            </w:r>
          </w:p>
          <w:p w14:paraId="15699C64" w14:textId="77777777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FA16E77" w14:textId="5BBDD6A8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  <w:iCs/>
              </w:rPr>
            </w:pPr>
            <w:r>
              <w:rPr>
                <w:i/>
                <w:iCs/>
              </w:rPr>
              <w:t>Check results</w:t>
            </w:r>
          </w:p>
          <w:p w14:paraId="1CE0D788" w14:textId="78B9307A" w:rsidR="00A2478C" w:rsidRDefault="00A2478C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  <w:iCs/>
              </w:rPr>
            </w:pPr>
          </w:p>
          <w:p w14:paraId="7385C1BC" w14:textId="018DBE2F" w:rsidR="00A2478C" w:rsidRPr="00A2478C" w:rsidRDefault="00A2478C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Remove text from Student Information fields</w:t>
            </w:r>
          </w:p>
          <w:p w14:paraId="3F177F4E" w14:textId="77777777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3779C99" w14:textId="037BB665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lose GUI</w:t>
            </w:r>
          </w:p>
        </w:tc>
        <w:tc>
          <w:tcPr>
            <w:tcW w:w="3255" w:type="dxa"/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57BBD0" w14:textId="57B19447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A pop-up dialog stating “Passwords do not match” is displayed.</w:t>
            </w:r>
          </w:p>
          <w:p w14:paraId="1ACCCDE4" w14:textId="77777777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EBF5C46" w14:textId="3E036790" w:rsidR="00CA0376" w:rsidRPr="005054CE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tudent information fields remain filled in.</w:t>
            </w:r>
          </w:p>
        </w:tc>
        <w:tc>
          <w:tcPr>
            <w:tcW w:w="3240" w:type="dxa"/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A155DD" w14:textId="13D06EEB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Dialog box pops up labeled “Message” stating “Passwords do not match” with “OK” and “X” buttons.</w:t>
            </w:r>
          </w:p>
          <w:p w14:paraId="4A67F79F" w14:textId="77777777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11935DAA" w14:textId="77777777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Clicking “OK” closes the dialog box and makes no other changes.</w:t>
            </w:r>
          </w:p>
          <w:p w14:paraId="5D7D007F" w14:textId="77777777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5E438FDE" w14:textId="1F88FBC1" w:rsidR="00CA0376" w:rsidRPr="005054CE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>
              <w:rPr>
                <w:b/>
              </w:rPr>
              <w:t>Student information fields remain populated.</w:t>
            </w:r>
          </w:p>
        </w:tc>
      </w:tr>
      <w:tr w:rsidR="00CA0376" w14:paraId="6DDBD644" w14:textId="77777777" w:rsidTr="00A2478C">
        <w:tc>
          <w:tcPr>
            <w:tcW w:w="1185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487260" w14:textId="77777777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>Test 8: Save Student Directory</w:t>
            </w:r>
          </w:p>
          <w:p w14:paraId="5A42F413" w14:textId="56FA4F37" w:rsidR="00A2478C" w:rsidRDefault="00A2478C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(Modified)</w:t>
            </w:r>
          </w:p>
        </w:tc>
        <w:tc>
          <w:tcPr>
            <w:tcW w:w="5280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9A5A56" w14:textId="74EB72C0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Test 2 and Test 7 have passed</w:t>
            </w:r>
          </w:p>
          <w:p w14:paraId="1D88827D" w14:textId="77777777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902C8CF" w14:textId="24DE55E2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Save Student Directory</w:t>
            </w:r>
          </w:p>
          <w:p w14:paraId="009186F6" w14:textId="69F34642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5B995B1B" w14:textId="46211356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rFonts w:ascii="Courier New" w:eastAsia="Courier New" w:hAnsi="Courier New" w:cs="Courier New"/>
              </w:rPr>
            </w:pPr>
            <w:r>
              <w:t xml:space="preserve">Select </w:t>
            </w:r>
            <w:r>
              <w:rPr>
                <w:rFonts w:ascii="Courier New" w:eastAsia="Courier New" w:hAnsi="Courier New" w:cs="Courier New"/>
              </w:rPr>
              <w:t>test-files</w:t>
            </w:r>
            <w:r>
              <w:t xml:space="preserve"> folder.  Enter the filename </w:t>
            </w:r>
            <w:r>
              <w:rPr>
                <w:rFonts w:ascii="Courier New" w:eastAsia="Courier New" w:hAnsi="Courier New" w:cs="Courier New"/>
              </w:rPr>
              <w:t>actual_student_records.txt</w:t>
            </w:r>
          </w:p>
          <w:p w14:paraId="2549061C" w14:textId="77777777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D7C17D7" w14:textId="77777777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lick </w:t>
            </w:r>
            <w:r>
              <w:rPr>
                <w:b/>
              </w:rPr>
              <w:t xml:space="preserve">Save </w:t>
            </w:r>
            <w:r>
              <w:t>(it’s ok to overwrite old results)</w:t>
            </w:r>
          </w:p>
          <w:p w14:paraId="1CAB91BD" w14:textId="77777777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D02B23C" w14:textId="77777777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</w:rPr>
            </w:pPr>
            <w:r>
              <w:rPr>
                <w:i/>
              </w:rPr>
              <w:t>Check results</w:t>
            </w:r>
          </w:p>
          <w:p w14:paraId="6B7C98F0" w14:textId="77777777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AF9E836" w14:textId="10813E80" w:rsidR="00CA0376" w:rsidRPr="005054CE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>Close GUI</w:t>
            </w:r>
          </w:p>
        </w:tc>
        <w:tc>
          <w:tcPr>
            <w:tcW w:w="3255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6A40AE" w14:textId="186142AF" w:rsidR="00CA0376" w:rsidRPr="005054CE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5054CE">
              <w:t xml:space="preserve">In Eclipse, right click on the PackScheduler project and select </w:t>
            </w:r>
            <w:r w:rsidRPr="005054CE">
              <w:rPr>
                <w:b/>
              </w:rPr>
              <w:t>Refresh.</w:t>
            </w:r>
          </w:p>
          <w:p w14:paraId="1D400F9B" w14:textId="77777777" w:rsidR="00CA0376" w:rsidRPr="005054CE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DA37038" w14:textId="1B2979AC" w:rsidR="00CA0376" w:rsidRPr="005054CE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5054CE">
              <w:t xml:space="preserve">Open the </w:t>
            </w:r>
            <w:r w:rsidRPr="005054CE">
              <w:rPr>
                <w:rFonts w:ascii="Courier New" w:eastAsia="Courier New" w:hAnsi="Courier New" w:cs="Courier New"/>
              </w:rPr>
              <w:t>test-files</w:t>
            </w:r>
            <w:r w:rsidRPr="005054CE">
              <w:t xml:space="preserve"> folder and open </w:t>
            </w:r>
            <w:r w:rsidRPr="005054CE">
              <w:rPr>
                <w:rFonts w:ascii="Courier New" w:eastAsia="Courier New" w:hAnsi="Courier New" w:cs="Courier New"/>
              </w:rPr>
              <w:t>actual_student_records.txt</w:t>
            </w:r>
            <w:r w:rsidRPr="005054CE">
              <w:t xml:space="preserve"> in the editor.</w:t>
            </w:r>
          </w:p>
          <w:p w14:paraId="4214F60D" w14:textId="77777777" w:rsidR="00CA0376" w:rsidRPr="005054CE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930252B" w14:textId="77777777" w:rsidR="00CA0376" w:rsidRPr="005054CE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5054CE">
              <w:t>The contents should be:</w:t>
            </w:r>
          </w:p>
          <w:p w14:paraId="72D5F0BD" w14:textId="77777777" w:rsidR="00CA0376" w:rsidRDefault="00A2478C" w:rsidP="00A2478C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2478C">
              <w:rPr>
                <w:rFonts w:ascii="Consolas" w:hAnsi="Consolas" w:cs="Consolas"/>
                <w:sz w:val="20"/>
                <w:szCs w:val="20"/>
                <w:lang w:val="en-US"/>
              </w:rPr>
              <w:t>Demetrius,Austin,daustin,Curabitur.egestas.nunc@placeratorcilacus.co.uk,0</w:t>
            </w:r>
            <w:r w:rsidRPr="00A2478C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A2478C">
              <w:rPr>
                <w:rFonts w:ascii="Consolas" w:hAnsi="Consolas" w:cs="Consolas"/>
                <w:sz w:val="20"/>
                <w:szCs w:val="20"/>
                <w:lang w:val="en-US"/>
              </w:rPr>
              <w:t>R</w:t>
            </w:r>
            <w:r w:rsidRPr="00A2478C">
              <w:rPr>
                <w:rFonts w:ascii="Tahoma" w:hAnsi="Tahoma" w:cs="Tahoma"/>
                <w:sz w:val="20"/>
                <w:szCs w:val="20"/>
                <w:lang w:val="en-US"/>
              </w:rPr>
              <w:t>��</w:t>
            </w:r>
            <w:r w:rsidRPr="00A2478C">
              <w:rPr>
                <w:rFonts w:ascii="Consolas" w:hAnsi="Consolas" w:cs="Consolas"/>
                <w:sz w:val="20"/>
                <w:szCs w:val="20"/>
                <w:lang w:val="en-US"/>
              </w:rPr>
              <w:t>"</w:t>
            </w:r>
            <w:r w:rsidRPr="00A2478C">
              <w:rPr>
                <w:rFonts w:ascii="Tahoma" w:hAnsi="Tahoma" w:cs="Tahoma"/>
                <w:sz w:val="20"/>
                <w:szCs w:val="20"/>
                <w:lang w:val="en-US"/>
              </w:rPr>
              <w:t>��</w:t>
            </w:r>
            <w:r w:rsidRPr="00A2478C">
              <w:rPr>
                <w:rFonts w:ascii="Consolas" w:hAnsi="Consolas" w:cs="Consolas"/>
                <w:sz w:val="20"/>
                <w:szCs w:val="20"/>
                <w:lang w:val="en-US"/>
              </w:rPr>
              <w:t>u</w:t>
            </w:r>
            <w:r w:rsidRPr="00A2478C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A2478C">
              <w:rPr>
                <w:rFonts w:ascii="Consolas" w:hAnsi="Consolas" w:cs="Consolas"/>
                <w:sz w:val="20"/>
                <w:szCs w:val="20"/>
                <w:lang w:val="en-US"/>
              </w:rPr>
              <w:t/>
            </w:r>
            <w:r w:rsidRPr="00A2478C">
              <w:rPr>
                <w:rFonts w:ascii="Tahoma" w:hAnsi="Tahoma" w:cs="Tahoma"/>
                <w:sz w:val="20"/>
                <w:szCs w:val="20"/>
                <w:lang w:val="en-US"/>
              </w:rPr>
              <w:t>��</w:t>
            </w:r>
            <w:r w:rsidRPr="00A2478C">
              <w:rPr>
                <w:rFonts w:ascii="Consolas" w:hAnsi="Consolas" w:cs="Consolas"/>
                <w:sz w:val="20"/>
                <w:szCs w:val="20"/>
                <w:lang w:val="en-US"/>
              </w:rPr>
              <w:t>\7X</w:t>
            </w:r>
            <w:r w:rsidRPr="00A2478C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A2478C">
              <w:rPr>
                <w:rFonts w:ascii="Consolas" w:hAnsi="Consolas" w:cs="Consolas"/>
                <w:sz w:val="20"/>
                <w:szCs w:val="20"/>
                <w:lang w:val="en-US"/>
              </w:rPr>
              <w:t>F</w:t>
            </w:r>
            <w:r w:rsidRPr="00A2478C">
              <w:rPr>
                <w:rFonts w:ascii="Tahoma" w:hAnsi="Tahoma" w:cs="Tahoma"/>
                <w:sz w:val="20"/>
                <w:szCs w:val="20"/>
                <w:lang w:val="en-US"/>
              </w:rPr>
              <w:t>���</w:t>
            </w:r>
            <w:r w:rsidRPr="00A2478C">
              <w:rPr>
                <w:rFonts w:ascii="Consolas" w:hAnsi="Consolas" w:cs="Consolas"/>
                <w:sz w:val="20"/>
                <w:szCs w:val="20"/>
                <w:lang w:val="en-US"/>
              </w:rPr>
              <w:t>9</w:t>
            </w:r>
            <w:r w:rsidRPr="00A2478C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A2478C">
              <w:rPr>
                <w:rFonts w:ascii="Consolas" w:hAnsi="Consolas" w:cs="Consolas"/>
                <w:sz w:val="20"/>
                <w:szCs w:val="20"/>
                <w:lang w:val="en-US"/>
              </w:rPr>
              <w:t>{-O</w:t>
            </w:r>
            <w:r w:rsidRPr="00A2478C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A2478C">
              <w:rPr>
                <w:rFonts w:ascii="Consolas" w:hAnsi="Consolas" w:cs="Consolas"/>
                <w:sz w:val="20"/>
                <w:szCs w:val="20"/>
                <w:lang w:val="en-US"/>
              </w:rPr>
              <w:t>F</w:t>
            </w:r>
            <w:r w:rsidRPr="00A2478C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A2478C">
              <w:rPr>
                <w:rFonts w:ascii="Consolas" w:hAnsi="Consolas" w:cs="Consolas"/>
                <w:sz w:val="20"/>
                <w:szCs w:val="20"/>
                <w:lang w:val="en-US"/>
              </w:rPr>
              <w:t>ap</w:t>
            </w:r>
            <w:r w:rsidRPr="00A2478C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A2478C">
              <w:rPr>
                <w:rFonts w:ascii="Consolas" w:hAnsi="Consolas" w:cs="Consolas"/>
                <w:sz w:val="20"/>
                <w:szCs w:val="20"/>
                <w:lang w:val="en-US"/>
              </w:rPr>
              <w:t>,18</w:t>
            </w:r>
          </w:p>
          <w:p w14:paraId="693A85A4" w14:textId="77777777" w:rsidR="00A2478C" w:rsidRDefault="00A2478C" w:rsidP="00A2478C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2478C">
              <w:rPr>
                <w:rFonts w:ascii="Consolas" w:hAnsi="Consolas" w:cs="Consolas"/>
                <w:sz w:val="20"/>
                <w:szCs w:val="20"/>
                <w:lang w:val="en-US"/>
              </w:rPr>
              <w:t>Lane,Berg,lberg,sociis@non.org,0</w:t>
            </w:r>
            <w:r w:rsidRPr="00A2478C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A2478C">
              <w:rPr>
                <w:rFonts w:ascii="Consolas" w:hAnsi="Consolas" w:cs="Consolas"/>
                <w:sz w:val="20"/>
                <w:szCs w:val="20"/>
                <w:lang w:val="en-US"/>
              </w:rPr>
              <w:t>R</w:t>
            </w:r>
            <w:r w:rsidRPr="00A2478C">
              <w:rPr>
                <w:rFonts w:ascii="Tahoma" w:hAnsi="Tahoma" w:cs="Tahoma"/>
                <w:sz w:val="20"/>
                <w:szCs w:val="20"/>
                <w:lang w:val="en-US"/>
              </w:rPr>
              <w:t>��</w:t>
            </w:r>
            <w:r w:rsidRPr="00A2478C">
              <w:rPr>
                <w:rFonts w:ascii="Consolas" w:hAnsi="Consolas" w:cs="Consolas"/>
                <w:sz w:val="20"/>
                <w:szCs w:val="20"/>
                <w:lang w:val="en-US"/>
              </w:rPr>
              <w:t>"</w:t>
            </w:r>
            <w:r w:rsidRPr="00A2478C">
              <w:rPr>
                <w:rFonts w:ascii="Tahoma" w:hAnsi="Tahoma" w:cs="Tahoma"/>
                <w:sz w:val="20"/>
                <w:szCs w:val="20"/>
                <w:lang w:val="en-US"/>
              </w:rPr>
              <w:t>��</w:t>
            </w:r>
            <w:r w:rsidRPr="00A2478C">
              <w:rPr>
                <w:rFonts w:ascii="Consolas" w:hAnsi="Consolas" w:cs="Consolas"/>
                <w:sz w:val="20"/>
                <w:szCs w:val="20"/>
                <w:lang w:val="en-US"/>
              </w:rPr>
              <w:t>u</w:t>
            </w:r>
            <w:r w:rsidRPr="00A2478C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A2478C">
              <w:rPr>
                <w:rFonts w:ascii="Consolas" w:hAnsi="Consolas" w:cs="Consolas"/>
                <w:sz w:val="20"/>
                <w:szCs w:val="20"/>
                <w:lang w:val="en-US"/>
              </w:rPr>
              <w:t/>
            </w:r>
            <w:r w:rsidRPr="00A2478C">
              <w:rPr>
                <w:rFonts w:ascii="Tahoma" w:hAnsi="Tahoma" w:cs="Tahoma"/>
                <w:sz w:val="20"/>
                <w:szCs w:val="20"/>
                <w:lang w:val="en-US"/>
              </w:rPr>
              <w:t>��</w:t>
            </w:r>
            <w:r w:rsidRPr="00A2478C">
              <w:rPr>
                <w:rFonts w:ascii="Consolas" w:hAnsi="Consolas" w:cs="Consolas"/>
                <w:sz w:val="20"/>
                <w:szCs w:val="20"/>
                <w:lang w:val="en-US"/>
              </w:rPr>
              <w:t>\7X</w:t>
            </w:r>
            <w:r w:rsidRPr="00A2478C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A2478C">
              <w:rPr>
                <w:rFonts w:ascii="Consolas" w:hAnsi="Consolas" w:cs="Consolas"/>
                <w:sz w:val="20"/>
                <w:szCs w:val="20"/>
                <w:lang w:val="en-US"/>
              </w:rPr>
              <w:t>F</w:t>
            </w:r>
            <w:r w:rsidRPr="00A2478C">
              <w:rPr>
                <w:rFonts w:ascii="Tahoma" w:hAnsi="Tahoma" w:cs="Tahoma"/>
                <w:sz w:val="20"/>
                <w:szCs w:val="20"/>
                <w:lang w:val="en-US"/>
              </w:rPr>
              <w:t>���</w:t>
            </w:r>
            <w:r w:rsidRPr="00A2478C">
              <w:rPr>
                <w:rFonts w:ascii="Consolas" w:hAnsi="Consolas" w:cs="Consolas"/>
                <w:sz w:val="20"/>
                <w:szCs w:val="20"/>
                <w:lang w:val="en-US"/>
              </w:rPr>
              <w:t>9</w:t>
            </w:r>
            <w:r w:rsidRPr="00A2478C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A2478C">
              <w:rPr>
                <w:rFonts w:ascii="Consolas" w:hAnsi="Consolas" w:cs="Consolas"/>
                <w:sz w:val="20"/>
                <w:szCs w:val="20"/>
                <w:lang w:val="en-US"/>
              </w:rPr>
              <w:t>{-O</w:t>
            </w:r>
            <w:r w:rsidRPr="00A2478C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A2478C">
              <w:rPr>
                <w:rFonts w:ascii="Consolas" w:hAnsi="Consolas" w:cs="Consolas"/>
                <w:sz w:val="20"/>
                <w:szCs w:val="20"/>
                <w:lang w:val="en-US"/>
              </w:rPr>
              <w:t>F</w:t>
            </w:r>
            <w:r w:rsidRPr="00A2478C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A2478C">
              <w:rPr>
                <w:rFonts w:ascii="Consolas" w:hAnsi="Consolas" w:cs="Consolas"/>
                <w:sz w:val="20"/>
                <w:szCs w:val="20"/>
                <w:lang w:val="en-US"/>
              </w:rPr>
              <w:t>ap</w:t>
            </w:r>
            <w:r w:rsidRPr="00A2478C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A2478C">
              <w:rPr>
                <w:rFonts w:ascii="Consolas" w:hAnsi="Consolas" w:cs="Consolas"/>
                <w:sz w:val="20"/>
                <w:szCs w:val="20"/>
                <w:lang w:val="en-US"/>
              </w:rPr>
              <w:t>,14</w:t>
            </w:r>
          </w:p>
          <w:p w14:paraId="1D87C421" w14:textId="77777777" w:rsidR="00240E50" w:rsidRDefault="00240E50" w:rsidP="00A2478C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Raymond,Brennan,rbrennan,litora.torquent@pellentesquemassalobortis.ca,0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R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"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u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/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\7X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F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�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9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{-O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F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ap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,12</w:t>
            </w:r>
          </w:p>
          <w:p w14:paraId="27AB0414" w14:textId="77777777" w:rsidR="00240E50" w:rsidRDefault="00240E50" w:rsidP="00A2478C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Emerald,Frost,efrost,adipiscing@acipsumPhasellus.edu,0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R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"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u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/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\7X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F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�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9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{-O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F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ap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,3</w:t>
            </w:r>
          </w:p>
          <w:p w14:paraId="59A6F02D" w14:textId="77777777" w:rsidR="00240E50" w:rsidRPr="00240E50" w:rsidRDefault="00240E50" w:rsidP="00240E50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Althea,Hicks,ahicks,Phasellus.dapibus@luctusfelis.com,0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R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"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u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/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\7X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F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�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9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{-O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F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ap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,11</w:t>
            </w:r>
          </w:p>
          <w:p w14:paraId="7458C333" w14:textId="77777777" w:rsidR="00240E50" w:rsidRPr="00240E50" w:rsidRDefault="00240E50" w:rsidP="00240E50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Zahir,King,zking,orci.Donec@ametmassaQuisque.com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lastRenderedPageBreak/>
              <w:t>,0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R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"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u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/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\7X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F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�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9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{-O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F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ap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,15</w:t>
            </w:r>
          </w:p>
          <w:p w14:paraId="0C4583C0" w14:textId="77777777" w:rsidR="00240E50" w:rsidRPr="00240E50" w:rsidRDefault="00240E50" w:rsidP="00240E50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Neville,Longbottom,nlongbo,nlongbo@ncsu.edu,u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0)̡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Ev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E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/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/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:;</w:t>
            </w:r>
            <w:r w:rsidRPr="00240E50">
              <w:rPr>
                <w:rFonts w:ascii="Segoe UI Historic" w:hAnsi="Segoe UI Historic" w:cs="Segoe UI Historic"/>
                <w:sz w:val="20"/>
                <w:szCs w:val="20"/>
                <w:lang w:val="en-US"/>
              </w:rPr>
              <w:t>ܠ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v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A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W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5߼$,15</w:t>
            </w:r>
          </w:p>
          <w:p w14:paraId="61DC18EA" w14:textId="77777777" w:rsidR="00240E50" w:rsidRPr="00240E50" w:rsidRDefault="00240E50" w:rsidP="00240E50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Dylan,Nolan,dnolan,placerat.Cras.dictum@dictum.net,0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R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"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u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/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\7X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F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�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9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{-O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F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ap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,5</w:t>
            </w:r>
          </w:p>
          <w:p w14:paraId="53B4C3BD" w14:textId="77777777" w:rsidR="00240E50" w:rsidRPr="00240E50" w:rsidRDefault="00240E50" w:rsidP="00240E50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Cassandra,Schwartz,cschwartz,semper@imperdietornare.co.uk,0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R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"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u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/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\7X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F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�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9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{-O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F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ap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,4</w:t>
            </w:r>
          </w:p>
          <w:p w14:paraId="58C617BB" w14:textId="77777777" w:rsidR="00240E50" w:rsidRPr="00240E50" w:rsidRDefault="00240E50" w:rsidP="00240E50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Griffith,Stone,gstone,porta@magnamalesuadavel.net,0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R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"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u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/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\7X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F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�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9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{-O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F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ap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,17</w:t>
            </w:r>
          </w:p>
          <w:p w14:paraId="604E594D" w14:textId="42893441" w:rsidR="00240E50" w:rsidRPr="005054CE" w:rsidRDefault="00240E50" w:rsidP="00240E50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George,Weasley,gweasle,gweasle@ncsu.edu,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/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9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/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���</w:t>
            </w:r>
            <w:r w:rsidRPr="00240E50">
              <w:rPr>
                <w:rFonts w:ascii="Microsoft JhengHei" w:eastAsia="Microsoft JhengHei" w:hAnsi="Microsoft JhengHei" w:cs="Microsoft JhengHei" w:hint="eastAsia"/>
                <w:sz w:val="20"/>
                <w:szCs w:val="20"/>
                <w:lang w:val="en-US"/>
              </w:rPr>
              <w:t>鄤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xm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/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y+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: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G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/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MV Boli" w:hAnsi="MV Boli" w:cs="MV Boli"/>
                <w:sz w:val="20"/>
                <w:szCs w:val="20"/>
                <w:lang w:val="en-US"/>
              </w:rPr>
              <w:t>ޕ</w:t>
            </w:r>
            <w:r w:rsidRPr="00240E50">
              <w:rPr>
                <w:rFonts w:ascii="Tahoma" w:hAnsi="Tahoma" w:cs="Tahoma"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sz w:val="20"/>
                <w:szCs w:val="20"/>
                <w:lang w:val="en-US"/>
              </w:rPr>
              <w:t>,12</w:t>
            </w:r>
          </w:p>
        </w:tc>
        <w:tc>
          <w:tcPr>
            <w:tcW w:w="3240" w:type="dxa"/>
            <w:shd w:val="clear" w:color="auto" w:fill="D9D9D9" w:themeFill="background1" w:themeFillShade="D9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E171B4" w14:textId="0B8DF22B" w:rsidR="00CA0376" w:rsidRPr="00240E50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 w:rsidRPr="00240E50">
              <w:rPr>
                <w:b/>
                <w:bCs/>
              </w:rPr>
              <w:lastRenderedPageBreak/>
              <w:t>Contents read:</w:t>
            </w:r>
          </w:p>
          <w:p w14:paraId="3133B28A" w14:textId="77777777" w:rsidR="00240E50" w:rsidRPr="00240E50" w:rsidRDefault="00240E50" w:rsidP="00240E50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</w:pP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Demetrius,Austin,daustin,Curabitur.egestas.nunc@placeratorcilacus.co.uk,0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R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"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u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/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\7X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F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�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9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{-O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F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ap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,18</w:t>
            </w:r>
          </w:p>
          <w:p w14:paraId="275519FF" w14:textId="77777777" w:rsidR="00240E50" w:rsidRPr="00240E50" w:rsidRDefault="00240E50" w:rsidP="00240E50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</w:pP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Lane,Berg,lberg,sociis@non.org,0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R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"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u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/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\7X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F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�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9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{-O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F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ap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,14</w:t>
            </w:r>
          </w:p>
          <w:p w14:paraId="06D31884" w14:textId="77777777" w:rsidR="00240E50" w:rsidRPr="00240E50" w:rsidRDefault="00240E50" w:rsidP="00240E50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</w:pP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Raymond,Brennan,rbrennan,litora.torquent@pellentesquemassalobortis.ca,0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R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"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u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/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\7X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F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�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9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{-O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F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ap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,12</w:t>
            </w:r>
          </w:p>
          <w:p w14:paraId="6B60415D" w14:textId="77777777" w:rsidR="00240E50" w:rsidRPr="00240E50" w:rsidRDefault="00240E50" w:rsidP="00240E50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</w:pP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Emerald,Frost,efrost,adipiscing@acipsumPhasellus.edu,0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R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"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u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/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\7X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F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�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9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{-O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F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ap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,3</w:t>
            </w:r>
          </w:p>
          <w:p w14:paraId="66B87C93" w14:textId="77777777" w:rsidR="00240E50" w:rsidRPr="00240E50" w:rsidRDefault="00240E50" w:rsidP="00240E50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</w:pP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Althea,Hicks,ahicks,Phasellus.dapibus@luctusfelis.com,0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R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"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u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/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\7X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F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�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9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{-O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F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ap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,11</w:t>
            </w:r>
          </w:p>
          <w:p w14:paraId="14824338" w14:textId="77777777" w:rsidR="00240E50" w:rsidRPr="00240E50" w:rsidRDefault="00240E50" w:rsidP="00240E50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</w:pP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Zahir,King,zking,orci.Donec@ametmassaQuisque.com,0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R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"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u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/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\7X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F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�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9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{-O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F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ap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,15</w:t>
            </w:r>
          </w:p>
          <w:p w14:paraId="64598153" w14:textId="77777777" w:rsidR="00240E50" w:rsidRPr="00240E50" w:rsidRDefault="00240E50" w:rsidP="00240E50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</w:pP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Neville,Longbottom,nlongbo,nlongbo@ncsu.edu,u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0)̡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Ev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E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/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/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:;</w:t>
            </w:r>
            <w:r w:rsidRPr="00240E50">
              <w:rPr>
                <w:rFonts w:ascii="Segoe UI Historic" w:hAnsi="Segoe UI Historic" w:cs="Segoe UI Historic"/>
                <w:b/>
                <w:bCs/>
                <w:sz w:val="20"/>
                <w:szCs w:val="20"/>
                <w:lang w:val="en-US"/>
              </w:rPr>
              <w:t>ܠ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v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A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W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5߼$,15</w:t>
            </w:r>
          </w:p>
          <w:p w14:paraId="58C34004" w14:textId="77777777" w:rsidR="00240E50" w:rsidRPr="00240E50" w:rsidRDefault="00240E50" w:rsidP="00240E50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</w:pP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Dylan,Nolan,dnolan,placerat.Cras.dictum@dictum.n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lastRenderedPageBreak/>
              <w:t>et,0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R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"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u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/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\7X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F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�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9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{-O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F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ap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,5</w:t>
            </w:r>
          </w:p>
          <w:p w14:paraId="557BC4C0" w14:textId="77777777" w:rsidR="00240E50" w:rsidRPr="00240E50" w:rsidRDefault="00240E50" w:rsidP="00240E50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</w:pP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Cassandra,Schwartz,cschwartz,semper@imperdietornare.co.uk,0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R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"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u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/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\7X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F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�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9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{-O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F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ap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,4</w:t>
            </w:r>
          </w:p>
          <w:p w14:paraId="0837D7CA" w14:textId="77777777" w:rsidR="00240E50" w:rsidRPr="00240E50" w:rsidRDefault="00240E50" w:rsidP="00240E50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</w:pP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Griffith,Stone,gstone,porta@magnamalesuadavel.net,0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R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"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u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/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\7X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F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�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9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{-O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F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ap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,17</w:t>
            </w:r>
          </w:p>
          <w:p w14:paraId="38C4B837" w14:textId="608262F0" w:rsidR="00CA0376" w:rsidRPr="00240E50" w:rsidRDefault="00240E50" w:rsidP="00240E50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</w:pP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George,Weasley,gweasle,gweasle@ncsu.edu,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/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9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/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���</w:t>
            </w:r>
            <w:r w:rsidRPr="00240E50">
              <w:rPr>
                <w:rFonts w:ascii="Microsoft JhengHei" w:eastAsia="Microsoft JhengHei" w:hAnsi="Microsoft JhengHei" w:cs="Microsoft JhengHei" w:hint="eastAsia"/>
                <w:b/>
                <w:bCs/>
                <w:sz w:val="20"/>
                <w:szCs w:val="20"/>
                <w:lang w:val="en-US"/>
              </w:rPr>
              <w:t>鄤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xm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/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y+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: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>G</w:t>
            </w:r>
            <w:r w:rsidRPr="00240E50">
              <w:rPr>
                <w:rFonts w:ascii="Consolas" w:hAnsi="Consolas" w:cs="Consolas"/>
                <w:b/>
                <w:bCs/>
                <w:sz w:val="20"/>
                <w:szCs w:val="20"/>
                <w:lang w:val="en-US"/>
              </w:rPr>
              <w:t/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�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12,</w:t>
            </w:r>
            <w:r w:rsidRPr="00240E50">
              <w:rPr>
                <w:rFonts w:ascii="MV Boli" w:hAnsi="MV Boli" w:cs="MV Boli"/>
                <w:b/>
                <w:bCs/>
                <w:sz w:val="20"/>
                <w:szCs w:val="20"/>
                <w:lang w:val="en-US"/>
              </w:rPr>
              <w:t xml:space="preserve"> </w:t>
            </w:r>
            <w:r w:rsidRPr="00240E50">
              <w:rPr>
                <w:rFonts w:ascii="MV Boli" w:hAnsi="MV Boli" w:cs="MV Boli"/>
                <w:b/>
                <w:bCs/>
                <w:sz w:val="20"/>
                <w:szCs w:val="20"/>
                <w:lang w:val="en-US"/>
              </w:rPr>
              <w:t>ޕ</w:t>
            </w:r>
            <w:r w:rsidRPr="00240E50">
              <w:rPr>
                <w:rFonts w:ascii="Tahoma" w:hAnsi="Tahoma" w:cs="Tahoma"/>
                <w:b/>
                <w:bCs/>
                <w:sz w:val="20"/>
                <w:szCs w:val="20"/>
                <w:lang w:val="en-US"/>
              </w:rPr>
              <w:t>�</w:t>
            </w:r>
          </w:p>
        </w:tc>
      </w:tr>
      <w:tr w:rsidR="00CA0376" w14:paraId="4422FEAD" w14:textId="77777777" w:rsidTr="00240E50">
        <w:tc>
          <w:tcPr>
            <w:tcW w:w="1185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47056D" w14:textId="64EE409B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est 9: Reset Directory</w:t>
            </w:r>
          </w:p>
        </w:tc>
        <w:tc>
          <w:tcPr>
            <w:tcW w:w="528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A82034" w14:textId="77777777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Test 2 has passed</w:t>
            </w:r>
          </w:p>
          <w:p w14:paraId="54C1ADEC" w14:textId="3C1D48DA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A80A9F6" w14:textId="324AB728" w:rsidR="00CA0376" w:rsidRPr="005054CE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lick </w:t>
            </w:r>
            <w:r>
              <w:rPr>
                <w:b/>
                <w:bCs/>
              </w:rPr>
              <w:t>New Student Directory</w:t>
            </w:r>
          </w:p>
          <w:p w14:paraId="720C186C" w14:textId="77777777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</w:rPr>
            </w:pPr>
          </w:p>
          <w:p w14:paraId="253A2122" w14:textId="77777777" w:rsidR="00CA0376" w:rsidRDefault="00CA0376" w:rsidP="00CA0376">
            <w:pPr>
              <w:widowControl w:val="0"/>
              <w:spacing w:line="240" w:lineRule="auto"/>
            </w:pPr>
            <w:r>
              <w:rPr>
                <w:i/>
              </w:rPr>
              <w:t>Check results</w:t>
            </w:r>
          </w:p>
          <w:p w14:paraId="4215EC7E" w14:textId="77777777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E1E8120" w14:textId="77777777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lose GUI</w:t>
            </w:r>
          </w:p>
        </w:tc>
        <w:tc>
          <w:tcPr>
            <w:tcW w:w="3255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3E9D1" w14:textId="77777777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tudent Directory table is empty.</w:t>
            </w:r>
          </w:p>
          <w:p w14:paraId="66870364" w14:textId="77777777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9A31977" w14:textId="6DEE0EE3" w:rsidR="00CA0376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tudent Information fields are empty with only labels.</w:t>
            </w:r>
          </w:p>
        </w:tc>
        <w:tc>
          <w:tcPr>
            <w:tcW w:w="3240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436487" w14:textId="77777777" w:rsidR="00CA0376" w:rsidRPr="005054CE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 w:rsidRPr="005054CE">
              <w:rPr>
                <w:b/>
                <w:bCs/>
              </w:rPr>
              <w:t>Student Directory table is empty.</w:t>
            </w:r>
          </w:p>
          <w:p w14:paraId="6674685B" w14:textId="77777777" w:rsidR="00CA0376" w:rsidRPr="005054CE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</w:p>
          <w:p w14:paraId="7114C052" w14:textId="1AD458AE" w:rsidR="00CA0376" w:rsidRPr="005054CE" w:rsidRDefault="00CA0376" w:rsidP="00CA03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 w:rsidRPr="005054CE">
              <w:rPr>
                <w:b/>
                <w:bCs/>
              </w:rPr>
              <w:t>Student Information fields are empty with only labels.</w:t>
            </w:r>
          </w:p>
        </w:tc>
      </w:tr>
    </w:tbl>
    <w:p w14:paraId="45B1A7A3" w14:textId="77777777" w:rsidR="00B748A9" w:rsidRDefault="00B748A9" w:rsidP="00207726">
      <w:pPr>
        <w:pBdr>
          <w:top w:val="nil"/>
          <w:left w:val="nil"/>
          <w:bottom w:val="nil"/>
          <w:right w:val="nil"/>
          <w:between w:val="nil"/>
        </w:pBdr>
      </w:pPr>
    </w:p>
    <w:sectPr w:rsidR="00B748A9">
      <w:pgSz w:w="15840" w:h="122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MV Boli">
    <w:panose1 w:val="02000500030200090000"/>
    <w:charset w:val="00"/>
    <w:family w:val="auto"/>
    <w:pitch w:val="variable"/>
    <w:sig w:usb0="00000003" w:usb1="00000000" w:usb2="000001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A05E83"/>
    <w:multiLevelType w:val="hybridMultilevel"/>
    <w:tmpl w:val="0B24B6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AAF0D36"/>
    <w:multiLevelType w:val="multilevel"/>
    <w:tmpl w:val="02B42D0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3BA56375"/>
    <w:multiLevelType w:val="hybridMultilevel"/>
    <w:tmpl w:val="71949F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C3909E1"/>
    <w:multiLevelType w:val="hybridMultilevel"/>
    <w:tmpl w:val="79D41A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23B1A59"/>
    <w:multiLevelType w:val="multilevel"/>
    <w:tmpl w:val="16201FB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440537A2"/>
    <w:multiLevelType w:val="hybridMultilevel"/>
    <w:tmpl w:val="E86653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61B37B3"/>
    <w:multiLevelType w:val="multilevel"/>
    <w:tmpl w:val="FB848F4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480368FD"/>
    <w:multiLevelType w:val="hybridMultilevel"/>
    <w:tmpl w:val="DC78AA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FFA01CF"/>
    <w:multiLevelType w:val="hybridMultilevel"/>
    <w:tmpl w:val="FDBA60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4273017"/>
    <w:multiLevelType w:val="multilevel"/>
    <w:tmpl w:val="1F88F8E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561E7F53"/>
    <w:multiLevelType w:val="hybridMultilevel"/>
    <w:tmpl w:val="EFB216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88238C8"/>
    <w:multiLevelType w:val="hybridMultilevel"/>
    <w:tmpl w:val="14BA67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1B40B88"/>
    <w:multiLevelType w:val="multilevel"/>
    <w:tmpl w:val="46685A5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76D0494D"/>
    <w:multiLevelType w:val="multilevel"/>
    <w:tmpl w:val="CC02F4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7A444BB0"/>
    <w:multiLevelType w:val="multilevel"/>
    <w:tmpl w:val="A55A18A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3"/>
  </w:num>
  <w:num w:numId="2">
    <w:abstractNumId w:val="4"/>
  </w:num>
  <w:num w:numId="3">
    <w:abstractNumId w:val="14"/>
  </w:num>
  <w:num w:numId="4">
    <w:abstractNumId w:val="12"/>
  </w:num>
  <w:num w:numId="5">
    <w:abstractNumId w:val="9"/>
  </w:num>
  <w:num w:numId="6">
    <w:abstractNumId w:val="6"/>
  </w:num>
  <w:num w:numId="7">
    <w:abstractNumId w:val="1"/>
  </w:num>
  <w:num w:numId="8">
    <w:abstractNumId w:val="8"/>
  </w:num>
  <w:num w:numId="9">
    <w:abstractNumId w:val="11"/>
  </w:num>
  <w:num w:numId="10">
    <w:abstractNumId w:val="10"/>
  </w:num>
  <w:num w:numId="11">
    <w:abstractNumId w:val="7"/>
  </w:num>
  <w:num w:numId="12">
    <w:abstractNumId w:val="3"/>
  </w:num>
  <w:num w:numId="13">
    <w:abstractNumId w:val="2"/>
  </w:num>
  <w:num w:numId="14">
    <w:abstractNumId w:val="5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MDcwNjI2MbA0NrZU0lEKTi0uzszPAykwrgUAXNMviywAAAA="/>
  </w:docVars>
  <w:rsids>
    <w:rsidRoot w:val="00B748A9"/>
    <w:rsid w:val="00086CD4"/>
    <w:rsid w:val="00093811"/>
    <w:rsid w:val="001B601A"/>
    <w:rsid w:val="00207726"/>
    <w:rsid w:val="00240E50"/>
    <w:rsid w:val="00247817"/>
    <w:rsid w:val="002C3498"/>
    <w:rsid w:val="002F2120"/>
    <w:rsid w:val="003C1721"/>
    <w:rsid w:val="003D6385"/>
    <w:rsid w:val="004331D3"/>
    <w:rsid w:val="004C0264"/>
    <w:rsid w:val="005054CE"/>
    <w:rsid w:val="005638AC"/>
    <w:rsid w:val="005F782E"/>
    <w:rsid w:val="007C6541"/>
    <w:rsid w:val="009726C5"/>
    <w:rsid w:val="00A2478C"/>
    <w:rsid w:val="00AE02CD"/>
    <w:rsid w:val="00B748A9"/>
    <w:rsid w:val="00BE7EFD"/>
    <w:rsid w:val="00CA0376"/>
    <w:rsid w:val="00CE2E7E"/>
    <w:rsid w:val="00D0390C"/>
    <w:rsid w:val="00D93BFD"/>
    <w:rsid w:val="00E331B0"/>
    <w:rsid w:val="00FF1D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91E446"/>
  <w15:docId w15:val="{592A55AF-D3DA-4F15-B469-D52742B86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E331B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E7EF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E7E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0</Pages>
  <Words>2137</Words>
  <Characters>12183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k Garner</dc:creator>
  <cp:lastModifiedBy>Nick Garner</cp:lastModifiedBy>
  <cp:revision>8</cp:revision>
  <dcterms:created xsi:type="dcterms:W3CDTF">2019-06-11T15:26:00Z</dcterms:created>
  <dcterms:modified xsi:type="dcterms:W3CDTF">2019-06-11T16:11:00Z</dcterms:modified>
</cp:coreProperties>
</file>